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80"/>
      </w:tblGrid>
      <w:tr w:rsidR="006468BB" w:rsidRPr="00DF05CE" w14:paraId="7DEDF6C2" w14:textId="77777777" w:rsidTr="006468BB">
        <w:trPr>
          <w:trHeight w:val="519"/>
        </w:trPr>
        <w:tc>
          <w:tcPr>
            <w:tcW w:w="10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E0E0E0"/>
            <w:vAlign w:val="center"/>
          </w:tcPr>
          <w:p w14:paraId="6139B552" w14:textId="77777777" w:rsidR="006468BB" w:rsidRPr="00DF05CE" w:rsidRDefault="006468BB">
            <w:pPr>
              <w:jc w:val="center"/>
              <w:rPr>
                <w:rFonts w:ascii="Verdana" w:hAnsi="Verdana" w:cs="Arial"/>
                <w:b/>
                <w:sz w:val="32"/>
                <w:szCs w:val="32"/>
              </w:rPr>
            </w:pPr>
            <w:r w:rsidRPr="00DF05CE">
              <w:rPr>
                <w:rFonts w:ascii="Verdana" w:hAnsi="Verdana" w:cs="Arial"/>
                <w:b/>
                <w:sz w:val="32"/>
                <w:szCs w:val="32"/>
              </w:rPr>
              <w:t>PRODUCT DISTRIBUTION (SHIP) REQUEST FORM</w:t>
            </w:r>
          </w:p>
        </w:tc>
      </w:tr>
    </w:tbl>
    <w:p w14:paraId="594C8624" w14:textId="2633196B" w:rsidR="00986812" w:rsidRDefault="00986812" w:rsidP="006B260E">
      <w:pPr>
        <w:shd w:val="clear" w:color="auto" w:fill="FFFFFF" w:themeFill="background1"/>
      </w:pPr>
    </w:p>
    <w:p w14:paraId="03A3057D" w14:textId="242E5A36" w:rsidR="00B651F8" w:rsidRPr="002D1338" w:rsidRDefault="00B651F8" w:rsidP="00B651F8">
      <w:pPr>
        <w:shd w:val="clear" w:color="auto" w:fill="FFFFFF"/>
        <w:rPr>
          <w:rFonts w:ascii="Verdana" w:hAnsi="Verdana" w:cs="Arial"/>
          <w:b/>
          <w:i/>
          <w:iCs/>
          <w:sz w:val="16"/>
          <w:szCs w:val="16"/>
        </w:rPr>
      </w:pPr>
      <w:r>
        <w:rPr>
          <w:rFonts w:ascii="Verdana" w:hAnsi="Verdana" w:cs="Arial"/>
          <w:b/>
          <w:i/>
          <w:iCs/>
          <w:sz w:val="16"/>
          <w:szCs w:val="16"/>
        </w:rPr>
        <w:t>Requestor</w:t>
      </w:r>
      <w:r w:rsidR="006456DD">
        <w:rPr>
          <w:rFonts w:ascii="Verdana" w:hAnsi="Verdana" w:cs="Arial"/>
          <w:b/>
          <w:i/>
          <w:iCs/>
          <w:sz w:val="16"/>
          <w:szCs w:val="16"/>
        </w:rPr>
        <w:t xml:space="preserve"> to complete the section below</w:t>
      </w:r>
      <w:r>
        <w:rPr>
          <w:rFonts w:ascii="Verdana" w:hAnsi="Verdana" w:cs="Arial"/>
          <w:b/>
          <w:i/>
          <w:iCs/>
          <w:sz w:val="16"/>
          <w:szCs w:val="16"/>
        </w:rPr>
        <w:t xml:space="preserve"> and submit to Customer Service</w:t>
      </w:r>
      <w:r w:rsidR="006456DD">
        <w:rPr>
          <w:rFonts w:ascii="Verdana" w:hAnsi="Verdana" w:cs="Arial"/>
          <w:b/>
          <w:i/>
          <w:iCs/>
          <w:sz w:val="16"/>
          <w:szCs w:val="16"/>
        </w:rPr>
        <w:t xml:space="preserve"> for approval</w:t>
      </w:r>
    </w:p>
    <w:tbl>
      <w:tblPr>
        <w:tblW w:w="1098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1260"/>
        <w:gridCol w:w="90"/>
        <w:gridCol w:w="2160"/>
        <w:gridCol w:w="2160"/>
        <w:gridCol w:w="1890"/>
        <w:gridCol w:w="2610"/>
      </w:tblGrid>
      <w:tr w:rsidR="006456DD" w:rsidRPr="00DF05CE" w14:paraId="2F13D159" w14:textId="77777777" w:rsidTr="00197E26">
        <w:trPr>
          <w:trHeight w:val="699"/>
        </w:trPr>
        <w:tc>
          <w:tcPr>
            <w:tcW w:w="2160" w:type="dxa"/>
            <w:gridSpan w:val="3"/>
            <w:tcBorders>
              <w:top w:val="single" w:sz="12" w:space="0" w:color="auto"/>
              <w:bottom w:val="single" w:sz="6" w:space="0" w:color="auto"/>
            </w:tcBorders>
          </w:tcPr>
          <w:p w14:paraId="35606BFE" w14:textId="77777777" w:rsidR="006456DD" w:rsidRDefault="006456DD" w:rsidP="001B4646">
            <w:pPr>
              <w:tabs>
                <w:tab w:val="right" w:pos="4392"/>
              </w:tabs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REQUESTED BY: </w:t>
            </w:r>
          </w:p>
          <w:p w14:paraId="4F1705D3" w14:textId="21C97760" w:rsidR="00A540CC" w:rsidRPr="00846500" w:rsidRDefault="00A540CC" w:rsidP="001B4646">
            <w:pPr>
              <w:tabs>
                <w:tab w:val="right" w:pos="4392"/>
              </w:tabs>
              <w:spacing w:after="120"/>
              <w:rPr>
                <w:rFonts w:ascii="Verdana" w:hAnsi="Verdana" w:cs="Arial"/>
                <w:bCs/>
                <w:sz w:val="16"/>
                <w:szCs w:val="16"/>
              </w:rPr>
            </w:pP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 w:rsidRPr="00846500">
              <w:rPr>
                <w:rFonts w:ascii="Verdana" w:hAnsi="Verdana" w:cs="Arial"/>
                <w:bCs/>
                <w:sz w:val="16"/>
                <w:szCs w:val="16"/>
              </w:rPr>
              <w:t>loggedin_user</w:t>
            </w:r>
            <w:proofErr w:type="spellEnd"/>
            <w:r w:rsidRPr="00846500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6" w:space="0" w:color="auto"/>
            </w:tcBorders>
          </w:tcPr>
          <w:p w14:paraId="086ED12A" w14:textId="77777777" w:rsidR="006456DD" w:rsidRDefault="006456DD" w:rsidP="001B4646">
            <w:pPr>
              <w:tabs>
                <w:tab w:val="right" w:pos="4392"/>
              </w:tabs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DATE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REQUESTED</w:t>
            </w:r>
            <w:r w:rsidRPr="00DF05CE">
              <w:rPr>
                <w:rFonts w:ascii="Verdana" w:hAnsi="Verdana" w:cs="Arial"/>
                <w:b/>
                <w:sz w:val="16"/>
                <w:szCs w:val="16"/>
              </w:rPr>
              <w:t>:</w:t>
            </w:r>
          </w:p>
          <w:p w14:paraId="6FC224BA" w14:textId="418A5C87" w:rsidR="0002477E" w:rsidRPr="00846500" w:rsidRDefault="0002477E" w:rsidP="001B4646">
            <w:pPr>
              <w:tabs>
                <w:tab w:val="right" w:pos="4392"/>
              </w:tabs>
              <w:spacing w:after="120"/>
              <w:rPr>
                <w:rFonts w:ascii="Verdana" w:hAnsi="Verdana" w:cs="Arial"/>
                <w:bCs/>
                <w:sz w:val="16"/>
                <w:szCs w:val="16"/>
              </w:rPr>
            </w:pP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="001B4646">
              <w:rPr>
                <w:rFonts w:ascii="Verdana" w:hAnsi="Verdana" w:cs="Arial"/>
                <w:bCs/>
                <w:sz w:val="16"/>
                <w:szCs w:val="16"/>
              </w:rPr>
              <w:t>today</w:t>
            </w: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6" w:space="0" w:color="auto"/>
            </w:tcBorders>
          </w:tcPr>
          <w:p w14:paraId="1F90C614" w14:textId="77777777" w:rsidR="006456DD" w:rsidRDefault="006456DD" w:rsidP="001B4646">
            <w:pPr>
              <w:tabs>
                <w:tab w:val="right" w:pos="4392"/>
              </w:tabs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DATE NEEDED:</w:t>
            </w:r>
          </w:p>
          <w:p w14:paraId="6734546F" w14:textId="737E948C" w:rsidR="001B4646" w:rsidRPr="001B4646" w:rsidRDefault="001B4646" w:rsidP="001B4646">
            <w:pPr>
              <w:tabs>
                <w:tab w:val="right" w:pos="4392"/>
              </w:tabs>
              <w:spacing w:after="120"/>
              <w:rPr>
                <w:rFonts w:ascii="Verdana" w:hAnsi="Verdana" w:cs="Arial"/>
                <w:bCs/>
                <w:sz w:val="16"/>
                <w:szCs w:val="16"/>
              </w:rPr>
            </w:pPr>
            <w:r w:rsidRPr="001B4646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 w:rsidRPr="001B4646">
              <w:rPr>
                <w:rFonts w:ascii="Verdana" w:hAnsi="Verdana" w:cs="Arial"/>
                <w:bCs/>
                <w:sz w:val="16"/>
                <w:szCs w:val="16"/>
              </w:rPr>
              <w:t>needed_by_date</w:t>
            </w:r>
            <w:proofErr w:type="spellEnd"/>
            <w:r w:rsidRPr="001B4646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890" w:type="dxa"/>
            <w:tcBorders>
              <w:top w:val="single" w:sz="12" w:space="0" w:color="auto"/>
              <w:bottom w:val="single" w:sz="6" w:space="0" w:color="auto"/>
            </w:tcBorders>
          </w:tcPr>
          <w:p w14:paraId="08B5201B" w14:textId="77777777" w:rsidR="001B4646" w:rsidRDefault="006456DD" w:rsidP="001B4646">
            <w:pPr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PROTOCOL #:    </w:t>
            </w:r>
          </w:p>
          <w:p w14:paraId="4D513A7F" w14:textId="7D6EB848" w:rsidR="006456DD" w:rsidRPr="00DF05CE" w:rsidRDefault="001B4646" w:rsidP="001B4646">
            <w:pPr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2053</w:t>
            </w:r>
            <w:r w:rsidR="006456DD"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                                     </w:t>
            </w:r>
          </w:p>
        </w:tc>
        <w:tc>
          <w:tcPr>
            <w:tcW w:w="2610" w:type="dxa"/>
            <w:tcBorders>
              <w:top w:val="single" w:sz="12" w:space="0" w:color="auto"/>
              <w:bottom w:val="single" w:sz="6" w:space="0" w:color="auto"/>
            </w:tcBorders>
          </w:tcPr>
          <w:p w14:paraId="45CBEA62" w14:textId="77777777" w:rsidR="006456DD" w:rsidRDefault="006456DD" w:rsidP="001B4646">
            <w:pPr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 xml:space="preserve">REQUEST #: </w:t>
            </w:r>
          </w:p>
          <w:p w14:paraId="5D98196A" w14:textId="5D047F8E" w:rsidR="001B4646" w:rsidRPr="001B4646" w:rsidRDefault="001B4646" w:rsidP="001B4646">
            <w:pPr>
              <w:spacing w:after="120"/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2053-{{</w:t>
            </w:r>
            <w:proofErr w:type="spellStart"/>
            <w:r w:rsidRPr="001B4646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sequence_number</w:t>
            </w:r>
            <w:proofErr w:type="spellEnd"/>
            <w:r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}}</w:t>
            </w:r>
          </w:p>
        </w:tc>
      </w:tr>
      <w:tr w:rsidR="00BA3E28" w:rsidRPr="00DF05CE" w14:paraId="75CF42B9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28D063" w14:textId="505CEC37" w:rsidR="00BA3E28" w:rsidRPr="00DF05CE" w:rsidRDefault="00986812" w:rsidP="006D65B4">
            <w:pPr>
              <w:ind w:left="-21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RECIPIENT SHIPPING INFORMATION</w:t>
            </w:r>
            <w:r w:rsidR="00BA3E28"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</w:p>
        </w:tc>
      </w:tr>
      <w:tr w:rsidR="00BA3E28" w:rsidRPr="00DF05CE" w14:paraId="4C7F8267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514DD6D" w14:textId="1A060213" w:rsidR="00BA3E28" w:rsidRPr="003B41F0" w:rsidRDefault="00BA3E28" w:rsidP="006D65B4">
            <w:pPr>
              <w:spacing w:after="240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  <w:szCs w:val="16"/>
              </w:rPr>
              <w:t>Contact Name</w:t>
            </w:r>
            <w:r w:rsidRPr="003B41F0">
              <w:rPr>
                <w:rFonts w:ascii="Verdana" w:hAnsi="Verdana" w:cs="Arial"/>
                <w:sz w:val="16"/>
                <w:szCs w:val="16"/>
              </w:rPr>
              <w:t xml:space="preserve">: </w:t>
            </w:r>
            <w:r w:rsidR="003B41F0" w:rsidRPr="003B41F0">
              <w:rPr>
                <w:rFonts w:ascii="Verdana" w:hAnsi="Verdana" w:cs="Arial"/>
                <w:sz w:val="16"/>
                <w:szCs w:val="16"/>
              </w:rPr>
              <w:t>{{</w:t>
            </w:r>
            <w:proofErr w:type="spellStart"/>
            <w:r w:rsidR="003B41F0" w:rsidRPr="003B41F0">
              <w:rPr>
                <w:rFonts w:ascii="Verdana" w:hAnsi="Verdana" w:cs="Arial"/>
                <w:sz w:val="16"/>
                <w:szCs w:val="16"/>
              </w:rPr>
              <w:t>recipient_</w:t>
            </w:r>
            <w:r w:rsidR="00C457E0">
              <w:rPr>
                <w:rFonts w:ascii="Verdana" w:hAnsi="Verdana" w:cs="Arial"/>
                <w:sz w:val="16"/>
                <w:szCs w:val="16"/>
              </w:rPr>
              <w:t>name</w:t>
            </w:r>
            <w:proofErr w:type="spellEnd"/>
            <w:r w:rsidR="00C457E0">
              <w:rPr>
                <w:rFonts w:ascii="Verdana" w:hAnsi="Verdana" w:cs="Arial"/>
                <w:sz w:val="16"/>
                <w:szCs w:val="16"/>
              </w:rPr>
              <w:t>}}</w:t>
            </w:r>
          </w:p>
        </w:tc>
      </w:tr>
      <w:tr w:rsidR="00BA3E28" w:rsidRPr="00BA3E28" w14:paraId="25B7C0C2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7F9D045" w14:textId="71F54CFD" w:rsidR="00BA3E28" w:rsidRPr="00BA3E28" w:rsidRDefault="00BA3E28" w:rsidP="006D65B4">
            <w:pPr>
              <w:spacing w:after="240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  <w:szCs w:val="16"/>
              </w:rPr>
              <w:t>Hospital/Facility Name</w:t>
            </w:r>
            <w:r w:rsidR="003B41F0">
              <w:rPr>
                <w:rFonts w:ascii="Verdana" w:hAnsi="Verdana" w:cs="Arial"/>
                <w:sz w:val="16"/>
                <w:szCs w:val="16"/>
              </w:rPr>
              <w:t>: {{</w:t>
            </w:r>
            <w:proofErr w:type="spellStart"/>
            <w:r w:rsidR="003B41F0">
              <w:rPr>
                <w:rFonts w:ascii="Verdana" w:hAnsi="Verdana" w:cs="Arial"/>
                <w:sz w:val="16"/>
                <w:szCs w:val="16"/>
              </w:rPr>
              <w:t>site_name</w:t>
            </w:r>
            <w:proofErr w:type="spellEnd"/>
            <w:r w:rsidR="003B41F0">
              <w:rPr>
                <w:rFonts w:ascii="Verdana" w:hAnsi="Verdana" w:cs="Arial"/>
                <w:sz w:val="16"/>
                <w:szCs w:val="16"/>
              </w:rPr>
              <w:t>}}</w:t>
            </w:r>
          </w:p>
        </w:tc>
      </w:tr>
      <w:tr w:rsidR="00BA3E28" w:rsidRPr="00DF05CE" w14:paraId="7A189FB9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5117740" w14:textId="01A0D52A" w:rsidR="00BA3E28" w:rsidRPr="00DF05CE" w:rsidRDefault="00BA3E28" w:rsidP="006D65B4">
            <w:pPr>
              <w:spacing w:after="240"/>
              <w:rPr>
                <w:rFonts w:ascii="Verdana" w:hAnsi="Verdana" w:cs="Arial"/>
                <w:sz w:val="16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</w:rPr>
              <w:t>Street Address</w:t>
            </w:r>
            <w:r w:rsidRPr="00DF05CE">
              <w:rPr>
                <w:rFonts w:ascii="Verdana" w:hAnsi="Verdana" w:cs="Arial"/>
                <w:sz w:val="16"/>
              </w:rPr>
              <w:t>:</w:t>
            </w:r>
            <w:r w:rsidR="003B41F0">
              <w:rPr>
                <w:rFonts w:ascii="Verdana" w:hAnsi="Verdana" w:cs="Arial"/>
                <w:sz w:val="16"/>
              </w:rPr>
              <w:t xml:space="preserve"> {{address}}</w:t>
            </w:r>
          </w:p>
        </w:tc>
      </w:tr>
      <w:tr w:rsidR="00BA3E28" w:rsidRPr="00BA3E28" w14:paraId="49E2BE77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F07660D" w14:textId="459CE484" w:rsidR="00BA3E28" w:rsidRPr="00BA3E28" w:rsidRDefault="00BA3E28" w:rsidP="006D65B4">
            <w:pPr>
              <w:spacing w:after="240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</w:rPr>
              <w:t>City, State, Zip Code</w:t>
            </w:r>
            <w:r>
              <w:rPr>
                <w:rFonts w:ascii="Verdana" w:hAnsi="Verdana" w:cs="Arial"/>
                <w:sz w:val="16"/>
              </w:rPr>
              <w:t>:</w:t>
            </w:r>
            <w:r w:rsidR="003B41F0">
              <w:rPr>
                <w:rFonts w:ascii="Verdana" w:hAnsi="Verdana" w:cs="Arial"/>
                <w:sz w:val="16"/>
              </w:rPr>
              <w:t xml:space="preserve"> {{city}}, {{state}}, {{zip}}</w:t>
            </w:r>
          </w:p>
        </w:tc>
      </w:tr>
      <w:tr w:rsidR="00BA3E28" w:rsidRPr="00BA3E28" w14:paraId="12428461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C995AF0" w14:textId="39D4EA50" w:rsidR="00BA3E28" w:rsidRPr="00BA3E28" w:rsidRDefault="00BA3E28" w:rsidP="006D65B4">
            <w:pPr>
              <w:spacing w:after="240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</w:rPr>
              <w:t>Country</w:t>
            </w:r>
            <w:r>
              <w:rPr>
                <w:rFonts w:ascii="Verdana" w:hAnsi="Verdana" w:cs="Arial"/>
                <w:sz w:val="16"/>
              </w:rPr>
              <w:t>:</w:t>
            </w:r>
            <w:r w:rsidR="003B41F0">
              <w:rPr>
                <w:rFonts w:ascii="Verdana" w:hAnsi="Verdana" w:cs="Arial"/>
                <w:sz w:val="16"/>
              </w:rPr>
              <w:t xml:space="preserve"> {{country}}</w:t>
            </w:r>
          </w:p>
        </w:tc>
      </w:tr>
      <w:tr w:rsidR="00BA3E28" w:rsidRPr="00BA3E28" w14:paraId="35F9E663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CF60A66" w14:textId="6DFF190E" w:rsidR="00BA3E28" w:rsidRPr="006D65B4" w:rsidRDefault="00BA3E28" w:rsidP="006D65B4">
            <w:pPr>
              <w:spacing w:after="240"/>
              <w:rPr>
                <w:rFonts w:ascii="Verdana" w:hAnsi="Verdana" w:cs="Arial"/>
                <w:sz w:val="16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</w:rPr>
              <w:t>Phone Number</w:t>
            </w:r>
            <w:r>
              <w:rPr>
                <w:rFonts w:ascii="Verdana" w:hAnsi="Verdana" w:cs="Arial"/>
                <w:sz w:val="16"/>
              </w:rPr>
              <w:t>:</w:t>
            </w:r>
            <w:r w:rsidR="003B41F0">
              <w:rPr>
                <w:rFonts w:ascii="Verdana" w:hAnsi="Verdana" w:cs="Arial"/>
                <w:sz w:val="16"/>
              </w:rPr>
              <w:t xml:space="preserve"> {{phone}}</w:t>
            </w:r>
          </w:p>
        </w:tc>
      </w:tr>
      <w:tr w:rsidR="00BA3E28" w:rsidRPr="00DF05CE" w14:paraId="296CDA7E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5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20DA8C" w14:textId="7ECF673C" w:rsidR="00BA3E28" w:rsidRPr="00DF05CE" w:rsidRDefault="00BA3E28" w:rsidP="006D65B4">
            <w:pPr>
              <w:spacing w:after="240"/>
              <w:rPr>
                <w:rFonts w:ascii="Verdana" w:hAnsi="Verdana" w:cs="Arial"/>
                <w:sz w:val="16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</w:rPr>
              <w:t>Email Address</w:t>
            </w:r>
            <w:r>
              <w:rPr>
                <w:rFonts w:ascii="Verdana" w:hAnsi="Verdana" w:cs="Arial"/>
                <w:sz w:val="16"/>
              </w:rPr>
              <w:t>:</w:t>
            </w:r>
            <w:r w:rsidR="003B41F0">
              <w:rPr>
                <w:rFonts w:ascii="Verdana" w:hAnsi="Verdana" w:cs="Arial"/>
                <w:sz w:val="16"/>
              </w:rPr>
              <w:t xml:space="preserve"> {{email}}</w:t>
            </w:r>
          </w:p>
        </w:tc>
      </w:tr>
      <w:tr w:rsidR="00BA3E28" w:rsidRPr="00DF05CE" w14:paraId="58E8D2C4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C99874F" w14:textId="43E5D345" w:rsidR="00BA3E28" w:rsidRPr="006D65B4" w:rsidRDefault="00BA3E28">
            <w:pPr>
              <w:rPr>
                <w:rFonts w:ascii="Verdana" w:hAnsi="Verdana" w:cs="Arial"/>
                <w:b/>
                <w:bCs/>
                <w:sz w:val="16"/>
              </w:rPr>
            </w:pPr>
            <w:bookmarkStart w:id="0" w:name="_Hlk84622973"/>
            <w:r>
              <w:rPr>
                <w:rFonts w:ascii="Verdana" w:hAnsi="Verdana" w:cs="Arial"/>
                <w:b/>
                <w:bCs/>
                <w:sz w:val="16"/>
              </w:rPr>
              <w:t>ITEMS TO BE SHIPPED</w:t>
            </w:r>
          </w:p>
        </w:tc>
      </w:tr>
      <w:tr w:rsidR="00BA3E28" w:rsidRPr="00DF05CE" w14:paraId="75D8D03D" w14:textId="77777777" w:rsidTr="00197E26">
        <w:trPr>
          <w:trHeight w:val="144"/>
        </w:trPr>
        <w:tc>
          <w:tcPr>
            <w:tcW w:w="810" w:type="dxa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CF4A9E1" w14:textId="34F69FAB" w:rsidR="00BA3E28" w:rsidRPr="00DF05CE" w:rsidRDefault="00BA3E28">
            <w:pPr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QTY</w:t>
            </w:r>
          </w:p>
        </w:tc>
        <w:tc>
          <w:tcPr>
            <w:tcW w:w="1260" w:type="dxa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125D18F" w14:textId="77777777" w:rsidR="00BA3E28" w:rsidRPr="006D65B4" w:rsidRDefault="00BA3E28">
            <w:pPr>
              <w:jc w:val="center"/>
              <w:rPr>
                <w:rFonts w:ascii="Verdana" w:hAnsi="Verdana" w:cs="Arial"/>
                <w:b/>
                <w:color w:val="FF0000"/>
                <w:sz w:val="16"/>
                <w:szCs w:val="16"/>
              </w:rPr>
            </w:pPr>
            <w:r w:rsidRPr="006D65B4">
              <w:rPr>
                <w:rFonts w:ascii="Verdana" w:hAnsi="Verdana" w:cs="Arial"/>
                <w:b/>
                <w:color w:val="FF0000"/>
                <w:sz w:val="16"/>
                <w:szCs w:val="16"/>
              </w:rPr>
              <w:t>PART/REF NUMBER</w:t>
            </w:r>
          </w:p>
        </w:tc>
        <w:tc>
          <w:tcPr>
            <w:tcW w:w="8910" w:type="dxa"/>
            <w:gridSpan w:val="5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2E55D53" w14:textId="77777777" w:rsidR="00BA3E28" w:rsidRPr="00DF05CE" w:rsidRDefault="00BA3E28">
            <w:pPr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DESCRIPTION</w:t>
            </w:r>
          </w:p>
        </w:tc>
      </w:tr>
      <w:tr w:rsidR="00197E26" w:rsidRPr="00DF05CE" w14:paraId="213B119F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36B85A1A" w14:textId="02902587" w:rsidR="00197E26" w:rsidRPr="003B41F0" w:rsidRDefault="003B41F0" w:rsidP="00197E26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 w:rsidRPr="003B41F0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 w:rsidR="009925F0" w:rsidRPr="009925F0">
              <w:rPr>
                <w:rFonts w:ascii="Verdana" w:hAnsi="Verdana" w:cs="Arial"/>
                <w:bCs/>
                <w:sz w:val="16"/>
                <w:szCs w:val="16"/>
              </w:rPr>
              <w:t>double_patch_qty</w:t>
            </w:r>
            <w:proofErr w:type="spellEnd"/>
            <w:r w:rsidRPr="003B41F0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260" w:type="dxa"/>
            <w:vAlign w:val="center"/>
          </w:tcPr>
          <w:p w14:paraId="59656BAA" w14:textId="5D034A7F" w:rsidR="00197E26" w:rsidRPr="00DF05CE" w:rsidRDefault="00197E26" w:rsidP="00197E26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35</w:t>
            </w:r>
          </w:p>
        </w:tc>
        <w:tc>
          <w:tcPr>
            <w:tcW w:w="8910" w:type="dxa"/>
            <w:gridSpan w:val="5"/>
            <w:vAlign w:val="center"/>
          </w:tcPr>
          <w:p w14:paraId="22E038E5" w14:textId="6046B2BE" w:rsidR="00197E26" w:rsidRPr="00DF05CE" w:rsidRDefault="00197E26" w:rsidP="00197E26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Double Patch Shipper, Packaged</w:t>
            </w:r>
          </w:p>
        </w:tc>
      </w:tr>
      <w:tr w:rsidR="00197E26" w:rsidRPr="00DF05CE" w14:paraId="1DCD5921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292CD42A" w14:textId="63741D8A" w:rsidR="00197E26" w:rsidRPr="003B41F0" w:rsidRDefault="003B41F0" w:rsidP="00197E26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 w:rsidR="009925F0" w:rsidRPr="009925F0">
              <w:rPr>
                <w:rFonts w:ascii="Verdana" w:hAnsi="Verdana" w:cs="Arial"/>
                <w:bCs/>
                <w:sz w:val="16"/>
                <w:szCs w:val="16"/>
              </w:rPr>
              <w:t>single_patch_qty</w:t>
            </w:r>
            <w:proofErr w:type="spellEnd"/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260" w:type="dxa"/>
            <w:vAlign w:val="center"/>
          </w:tcPr>
          <w:p w14:paraId="37D4274D" w14:textId="36FFC5A4" w:rsidR="00197E26" w:rsidRDefault="00197E26" w:rsidP="00197E26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34</w:t>
            </w:r>
          </w:p>
        </w:tc>
        <w:tc>
          <w:tcPr>
            <w:tcW w:w="8910" w:type="dxa"/>
            <w:gridSpan w:val="5"/>
            <w:vAlign w:val="center"/>
          </w:tcPr>
          <w:p w14:paraId="60F478DB" w14:textId="0D4DF97A" w:rsidR="00197E26" w:rsidRDefault="00197E26" w:rsidP="00197E26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Single Patch Shipper, Packaged</w:t>
            </w:r>
          </w:p>
        </w:tc>
      </w:tr>
      <w:tr w:rsidR="00BA3E28" w:rsidRPr="00DF05CE" w14:paraId="4EAC99B9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721FD79A" w14:textId="431920F8" w:rsidR="00BA3E28" w:rsidRPr="003B41F0" w:rsidRDefault="003B41F0" w:rsidP="006D65B4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>
              <w:rPr>
                <w:rFonts w:ascii="Verdana" w:hAnsi="Verdana" w:cs="Arial"/>
                <w:bCs/>
                <w:sz w:val="16"/>
                <w:szCs w:val="16"/>
              </w:rPr>
              <w:t>mdu_qty</w:t>
            </w:r>
            <w:proofErr w:type="spellEnd"/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260" w:type="dxa"/>
            <w:vAlign w:val="center"/>
          </w:tcPr>
          <w:p w14:paraId="4A9F1CCA" w14:textId="59389ABF" w:rsidR="00BA3E28" w:rsidRPr="00DF05CE" w:rsidRDefault="007B3995" w:rsidP="006D65B4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44</w:t>
            </w:r>
          </w:p>
        </w:tc>
        <w:tc>
          <w:tcPr>
            <w:tcW w:w="8910" w:type="dxa"/>
            <w:gridSpan w:val="5"/>
            <w:vAlign w:val="center"/>
          </w:tcPr>
          <w:p w14:paraId="5520564F" w14:textId="74FCF37C" w:rsidR="00BA3E28" w:rsidRPr="00DF05CE" w:rsidRDefault="007B3995" w:rsidP="006D65B4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ES-2 Monitoring and Defibrillation Unit (MDU)</w:t>
            </w:r>
          </w:p>
        </w:tc>
      </w:tr>
      <w:tr w:rsidR="0016499E" w:rsidRPr="00DF05CE" w14:paraId="1D475E2A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070355DA" w14:textId="3C4DB8D3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 w:rsidR="009925F0" w:rsidRPr="009925F0">
              <w:rPr>
                <w:rFonts w:ascii="Verdana" w:hAnsi="Verdana" w:cs="Arial"/>
                <w:bCs/>
                <w:sz w:val="16"/>
                <w:szCs w:val="16"/>
              </w:rPr>
              <w:t>starter_kit_qty</w:t>
            </w:r>
            <w:proofErr w:type="spellEnd"/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260" w:type="dxa"/>
            <w:vAlign w:val="center"/>
          </w:tcPr>
          <w:p w14:paraId="260149CA" w14:textId="324EE155" w:rsidR="0016499E" w:rsidRPr="00DF05CE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36</w:t>
            </w:r>
          </w:p>
        </w:tc>
        <w:tc>
          <w:tcPr>
            <w:tcW w:w="8910" w:type="dxa"/>
            <w:gridSpan w:val="5"/>
            <w:vAlign w:val="center"/>
          </w:tcPr>
          <w:p w14:paraId="1A7889B3" w14:textId="1C22D4E0" w:rsidR="0016499E" w:rsidRPr="00DF05CE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ES-2 Starter Kit</w:t>
            </w:r>
          </w:p>
        </w:tc>
      </w:tr>
      <w:tr w:rsidR="0016499E" w:rsidRPr="00DF05CE" w14:paraId="71FB54E4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55F42555" w14:textId="48B1F7E7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 w:rsidR="009925F0" w:rsidRPr="009925F0">
              <w:rPr>
                <w:rFonts w:ascii="Verdana" w:hAnsi="Verdana" w:cs="Arial"/>
                <w:bCs/>
                <w:sz w:val="16"/>
                <w:szCs w:val="16"/>
              </w:rPr>
              <w:t>skin_prep_kit_qty</w:t>
            </w:r>
            <w:proofErr w:type="spellEnd"/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260" w:type="dxa"/>
            <w:vAlign w:val="center"/>
          </w:tcPr>
          <w:p w14:paraId="124910F0" w14:textId="15629932" w:rsidR="0016499E" w:rsidRPr="00DF05CE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49</w:t>
            </w:r>
          </w:p>
        </w:tc>
        <w:tc>
          <w:tcPr>
            <w:tcW w:w="8910" w:type="dxa"/>
            <w:gridSpan w:val="5"/>
            <w:vAlign w:val="center"/>
          </w:tcPr>
          <w:p w14:paraId="181B7F9C" w14:textId="295F91D4" w:rsidR="0016499E" w:rsidRPr="00DF05CE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Skin Prep Kit, A La Carte</w:t>
            </w:r>
          </w:p>
        </w:tc>
      </w:tr>
      <w:tr w:rsidR="0016499E" w:rsidRPr="00F723B6" w14:paraId="7F11061A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51F4AB22" w14:textId="0938138B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 w:rsidR="009925F0" w:rsidRPr="009925F0">
              <w:rPr>
                <w:rFonts w:ascii="Verdana" w:hAnsi="Verdana" w:cs="Arial"/>
                <w:bCs/>
                <w:sz w:val="16"/>
                <w:szCs w:val="16"/>
              </w:rPr>
              <w:t>removal_kit_qty</w:t>
            </w:r>
            <w:proofErr w:type="spellEnd"/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260" w:type="dxa"/>
            <w:vAlign w:val="center"/>
          </w:tcPr>
          <w:p w14:paraId="32561E61" w14:textId="26D59429" w:rsidR="0016499E" w:rsidRPr="00DF05CE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50</w:t>
            </w:r>
          </w:p>
        </w:tc>
        <w:tc>
          <w:tcPr>
            <w:tcW w:w="8910" w:type="dxa"/>
            <w:gridSpan w:val="5"/>
            <w:vAlign w:val="center"/>
          </w:tcPr>
          <w:p w14:paraId="2CD83FB6" w14:textId="0890E2B8" w:rsidR="0016499E" w:rsidRPr="00197E26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  <w:lang w:val="es-ES"/>
              </w:rPr>
            </w:pPr>
            <w:proofErr w:type="spellStart"/>
            <w:r w:rsidRPr="00197E26">
              <w:rPr>
                <w:rFonts w:ascii="Verdana" w:hAnsi="Verdana" w:cs="Arial"/>
                <w:sz w:val="16"/>
                <w:szCs w:val="16"/>
                <w:lang w:val="es-ES"/>
              </w:rPr>
              <w:t>Removal</w:t>
            </w:r>
            <w:proofErr w:type="spellEnd"/>
            <w:r w:rsidRPr="00197E26">
              <w:rPr>
                <w:rFonts w:ascii="Verdana" w:hAnsi="Verdana" w:cs="Arial"/>
                <w:sz w:val="16"/>
                <w:szCs w:val="16"/>
                <w:lang w:val="es-ES"/>
              </w:rPr>
              <w:t xml:space="preserve"> Kit, A La </w:t>
            </w:r>
            <w:proofErr w:type="spellStart"/>
            <w:r w:rsidRPr="00197E26">
              <w:rPr>
                <w:rFonts w:ascii="Verdana" w:hAnsi="Verdana" w:cs="Arial"/>
                <w:sz w:val="16"/>
                <w:szCs w:val="16"/>
                <w:lang w:val="es-ES"/>
              </w:rPr>
              <w:t>Carte</w:t>
            </w:r>
            <w:proofErr w:type="spellEnd"/>
          </w:p>
        </w:tc>
      </w:tr>
      <w:tr w:rsidR="0016499E" w:rsidRPr="00F723B6" w14:paraId="0E516547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1CEBA138" w14:textId="7B3F8692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  <w:lang w:val="es-ES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{{</w:t>
            </w:r>
            <w:proofErr w:type="spellStart"/>
            <w:r w:rsidR="009925F0" w:rsidRPr="009925F0"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placement_accessory_qty</w:t>
            </w:r>
            <w:proofErr w:type="spellEnd"/>
            <w:r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}}</w:t>
            </w:r>
          </w:p>
        </w:tc>
        <w:tc>
          <w:tcPr>
            <w:tcW w:w="1260" w:type="dxa"/>
            <w:vAlign w:val="center"/>
          </w:tcPr>
          <w:p w14:paraId="169497E5" w14:textId="4AA920FA" w:rsidR="0016499E" w:rsidRPr="00DF05CE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51</w:t>
            </w:r>
          </w:p>
        </w:tc>
        <w:tc>
          <w:tcPr>
            <w:tcW w:w="8910" w:type="dxa"/>
            <w:gridSpan w:val="5"/>
            <w:vAlign w:val="center"/>
          </w:tcPr>
          <w:p w14:paraId="5D93E8A8" w14:textId="77569AF8" w:rsidR="0016499E" w:rsidRPr="00197E26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  <w:r w:rsidRPr="00197E26">
              <w:rPr>
                <w:rFonts w:ascii="Verdana" w:hAnsi="Verdana" w:cs="Arial"/>
                <w:sz w:val="16"/>
                <w:szCs w:val="16"/>
                <w:lang w:val="fr-FR"/>
              </w:rPr>
              <w:t xml:space="preserve">Placement </w:t>
            </w:r>
            <w:proofErr w:type="spellStart"/>
            <w:r w:rsidRPr="00197E26">
              <w:rPr>
                <w:rFonts w:ascii="Verdana" w:hAnsi="Verdana" w:cs="Arial"/>
                <w:sz w:val="16"/>
                <w:szCs w:val="16"/>
                <w:lang w:val="fr-FR"/>
              </w:rPr>
              <w:t>Accessory</w:t>
            </w:r>
            <w:proofErr w:type="spellEnd"/>
            <w:r w:rsidRPr="00197E26">
              <w:rPr>
                <w:rFonts w:ascii="Verdana" w:hAnsi="Verdana" w:cs="Arial"/>
                <w:sz w:val="16"/>
                <w:szCs w:val="16"/>
                <w:lang w:val="fr-FR"/>
              </w:rPr>
              <w:t>, A La Carte</w:t>
            </w:r>
          </w:p>
        </w:tc>
      </w:tr>
      <w:tr w:rsidR="0016499E" w:rsidRPr="00197E26" w14:paraId="78ACF715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63A70C03" w14:textId="096BBD81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  <w:lang w:val="fr-FR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lastRenderedPageBreak/>
              <w:t>{{</w:t>
            </w:r>
            <w:proofErr w:type="spellStart"/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t>ht_qty</w:t>
            </w:r>
            <w:proofErr w:type="spellEnd"/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t>}}</w:t>
            </w:r>
          </w:p>
        </w:tc>
        <w:tc>
          <w:tcPr>
            <w:tcW w:w="1260" w:type="dxa"/>
            <w:vAlign w:val="center"/>
          </w:tcPr>
          <w:p w14:paraId="1A84CA46" w14:textId="77777777" w:rsidR="0016499E" w:rsidRPr="00197E26" w:rsidRDefault="0016499E" w:rsidP="006B260E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</w:p>
        </w:tc>
        <w:tc>
          <w:tcPr>
            <w:tcW w:w="8910" w:type="dxa"/>
            <w:gridSpan w:val="5"/>
            <w:vAlign w:val="center"/>
          </w:tcPr>
          <w:p w14:paraId="7350AA94" w14:textId="3D689D60" w:rsidR="0016499E" w:rsidRPr="00197E26" w:rsidRDefault="00197E26" w:rsidP="006B260E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  <w:r w:rsidRPr="00197E26">
              <w:rPr>
                <w:rFonts w:ascii="Verdana" w:hAnsi="Verdana" w:cs="Arial"/>
                <w:sz w:val="16"/>
                <w:szCs w:val="16"/>
                <w:lang w:val="fr-FR"/>
              </w:rPr>
              <w:t>Haïr</w:t>
            </w:r>
            <w:r w:rsidR="007B3995" w:rsidRPr="00197E26">
              <w:rPr>
                <w:rFonts w:ascii="Verdana" w:hAnsi="Verdana" w:cs="Arial"/>
                <w:sz w:val="16"/>
                <w:szCs w:val="16"/>
                <w:lang w:val="fr-FR"/>
              </w:rPr>
              <w:t xml:space="preserve"> Trimmer</w:t>
            </w:r>
            <w:r w:rsidR="00DE2E80" w:rsidRPr="00197E26">
              <w:rPr>
                <w:rFonts w:ascii="Verdana" w:hAnsi="Verdana" w:cs="Arial"/>
                <w:sz w:val="16"/>
                <w:szCs w:val="16"/>
                <w:lang w:val="fr-FR"/>
              </w:rPr>
              <w:t>,</w:t>
            </w:r>
            <w:r w:rsidR="007B3995" w:rsidRPr="00197E26">
              <w:rPr>
                <w:rFonts w:ascii="Verdana" w:hAnsi="Verdana" w:cs="Arial"/>
                <w:sz w:val="16"/>
                <w:szCs w:val="16"/>
                <w:lang w:val="fr-FR"/>
              </w:rPr>
              <w:t xml:space="preserve"> A La Carte </w:t>
            </w:r>
          </w:p>
        </w:tc>
      </w:tr>
      <w:tr w:rsidR="0016499E" w:rsidRPr="00DF05CE" w14:paraId="5F9FF684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1E8FE2A2" w14:textId="1B8D7F51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  <w:lang w:val="fr-FR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t>{{</w:t>
            </w:r>
            <w:proofErr w:type="spellStart"/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t>ifu_qty</w:t>
            </w:r>
            <w:proofErr w:type="spellEnd"/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t>}}</w:t>
            </w:r>
          </w:p>
        </w:tc>
        <w:tc>
          <w:tcPr>
            <w:tcW w:w="1260" w:type="dxa"/>
            <w:vAlign w:val="center"/>
          </w:tcPr>
          <w:p w14:paraId="10F61A06" w14:textId="77777777" w:rsidR="0016499E" w:rsidRPr="00197E26" w:rsidRDefault="0016499E" w:rsidP="006B260E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</w:p>
        </w:tc>
        <w:tc>
          <w:tcPr>
            <w:tcW w:w="8910" w:type="dxa"/>
            <w:gridSpan w:val="5"/>
            <w:vAlign w:val="center"/>
          </w:tcPr>
          <w:p w14:paraId="4C51225C" w14:textId="06503872" w:rsidR="0016499E" w:rsidRPr="00DF05CE" w:rsidRDefault="00DE2E80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IFU, A La Carte</w:t>
            </w:r>
          </w:p>
        </w:tc>
      </w:tr>
      <w:tr w:rsidR="0016499E" w:rsidRPr="00DF05CE" w14:paraId="787B3FB6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4E2C5030" w14:textId="650B3699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 w:rsidR="009925F0" w:rsidRPr="009925F0">
              <w:rPr>
                <w:rFonts w:ascii="Verdana" w:hAnsi="Verdana" w:cs="Arial"/>
                <w:bCs/>
                <w:sz w:val="16"/>
                <w:szCs w:val="16"/>
              </w:rPr>
              <w:t>adhesive_laminate_qty</w:t>
            </w:r>
            <w:proofErr w:type="spellEnd"/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260" w:type="dxa"/>
            <w:vAlign w:val="center"/>
          </w:tcPr>
          <w:p w14:paraId="150D1A88" w14:textId="77777777" w:rsidR="0016499E" w:rsidRPr="00DF05CE" w:rsidRDefault="0016499E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8910" w:type="dxa"/>
            <w:gridSpan w:val="5"/>
            <w:vAlign w:val="center"/>
          </w:tcPr>
          <w:p w14:paraId="32BF85C2" w14:textId="4B604DC8" w:rsidR="0016499E" w:rsidRPr="00DF05CE" w:rsidRDefault="00DE2E80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Adhesive Laminate, A La Carte</w:t>
            </w:r>
          </w:p>
        </w:tc>
      </w:tr>
      <w:tr w:rsidR="0016499E" w:rsidRPr="00DF05CE" w14:paraId="2DE4B46B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2B4819F6" w14:textId="0806E286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 w:rsidR="009925F0" w:rsidRPr="009925F0">
              <w:rPr>
                <w:rFonts w:ascii="Verdana" w:hAnsi="Verdana" w:cs="Arial"/>
                <w:bCs/>
                <w:sz w:val="16"/>
                <w:szCs w:val="16"/>
              </w:rPr>
              <w:t>patcher_shipper_return_box_qty</w:t>
            </w:r>
            <w:proofErr w:type="spellEnd"/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260" w:type="dxa"/>
            <w:vAlign w:val="center"/>
          </w:tcPr>
          <w:p w14:paraId="0818BB20" w14:textId="77777777" w:rsidR="0016499E" w:rsidRPr="00DF05CE" w:rsidRDefault="0016499E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8910" w:type="dxa"/>
            <w:gridSpan w:val="5"/>
            <w:vAlign w:val="center"/>
          </w:tcPr>
          <w:p w14:paraId="37CF7C6A" w14:textId="46BD4CE7" w:rsidR="0016499E" w:rsidRPr="006D65B4" w:rsidRDefault="00DE2E80" w:rsidP="006B260E">
            <w:pPr>
              <w:spacing w:after="240"/>
              <w:rPr>
                <w:rFonts w:ascii="Verdana" w:hAnsi="Verdana" w:cs="Arial"/>
                <w:color w:val="FF0000"/>
                <w:sz w:val="16"/>
                <w:szCs w:val="16"/>
              </w:rPr>
            </w:pP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>Packed Starter Kit (Sites Only)</w:t>
            </w:r>
          </w:p>
        </w:tc>
      </w:tr>
      <w:tr w:rsidR="0016499E" w:rsidRPr="00DF05CE" w14:paraId="5137E634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39EA3268" w14:textId="039C5263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>
              <w:rPr>
                <w:rFonts w:ascii="Verdana" w:hAnsi="Verdana" w:cs="Arial"/>
                <w:bCs/>
                <w:sz w:val="16"/>
                <w:szCs w:val="16"/>
              </w:rPr>
              <w:t>su_qty</w:t>
            </w:r>
            <w:proofErr w:type="spellEnd"/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260" w:type="dxa"/>
            <w:vAlign w:val="center"/>
          </w:tcPr>
          <w:p w14:paraId="689C88D6" w14:textId="77777777" w:rsidR="0016499E" w:rsidRPr="00DF05CE" w:rsidRDefault="0016499E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8910" w:type="dxa"/>
            <w:gridSpan w:val="5"/>
            <w:vAlign w:val="center"/>
          </w:tcPr>
          <w:p w14:paraId="583A5767" w14:textId="66618FBD" w:rsidR="0016499E" w:rsidRPr="00DF05CE" w:rsidRDefault="00197E26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 w:rsidRPr="00197E26">
              <w:rPr>
                <w:rFonts w:ascii="Verdana" w:hAnsi="Verdana" w:cs="Arial"/>
                <w:sz w:val="16"/>
                <w:szCs w:val="16"/>
              </w:rPr>
              <w:t>Shipping Supplies</w:t>
            </w:r>
          </w:p>
        </w:tc>
      </w:tr>
      <w:tr w:rsidR="006B260E" w:rsidRPr="00DF05CE" w14:paraId="490B23C7" w14:textId="77777777" w:rsidTr="00197E2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trHeight w:val="222"/>
        </w:trPr>
        <w:tc>
          <w:tcPr>
            <w:tcW w:w="10980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21B21CE4" w14:textId="0C193E28" w:rsidR="006B260E" w:rsidRPr="006D65B4" w:rsidRDefault="006B260E" w:rsidP="002D1338">
            <w:pPr>
              <w:rPr>
                <w:rFonts w:ascii="Verdana" w:hAnsi="Verdana"/>
                <w:b/>
                <w:sz w:val="16"/>
                <w:szCs w:val="16"/>
              </w:rPr>
            </w:pPr>
            <w:bookmarkStart w:id="1" w:name="_Hlk84622542"/>
            <w:bookmarkEnd w:id="0"/>
            <w:r w:rsidRPr="00DF05CE">
              <w:rPr>
                <w:rFonts w:ascii="Verdana" w:hAnsi="Verdana" w:cs="Arial"/>
                <w:b/>
                <w:color w:val="000000"/>
                <w:sz w:val="16"/>
                <w:szCs w:val="16"/>
              </w:rPr>
              <w:t>SPECIAL INSTRUCTIONS:</w:t>
            </w:r>
            <w:r>
              <w:rPr>
                <w:rFonts w:ascii="Verdana" w:hAnsi="Verdana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</w:tr>
      <w:tr w:rsidR="006B260E" w:rsidRPr="00DF05CE" w14:paraId="01D1DCF2" w14:textId="77777777" w:rsidTr="00197E2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360"/>
        </w:trPr>
        <w:tc>
          <w:tcPr>
            <w:tcW w:w="10980" w:type="dxa"/>
            <w:gridSpan w:val="7"/>
            <w:tcBorders>
              <w:top w:val="dotted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687809" w14:textId="73DCBC06" w:rsidR="006B260E" w:rsidRPr="00DF05CE" w:rsidRDefault="00F723B6" w:rsidP="002D1338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{</w:t>
            </w:r>
            <w:proofErr w:type="spellStart"/>
            <w:r>
              <w:rPr>
                <w:rFonts w:ascii="Verdana" w:hAnsi="Verdana" w:cs="Arial"/>
                <w:bCs/>
                <w:sz w:val="16"/>
                <w:szCs w:val="16"/>
              </w:rPr>
              <w:t>special_instructions</w:t>
            </w:r>
            <w:proofErr w:type="spellEnd"/>
            <w:r>
              <w:rPr>
                <w:rFonts w:ascii="Verdana" w:hAnsi="Verdana" w:cs="Arial"/>
                <w:bCs/>
                <w:sz w:val="16"/>
                <w:szCs w:val="16"/>
              </w:rPr>
              <w:t xml:space="preserve"> 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</w:tr>
      <w:bookmarkEnd w:id="1"/>
    </w:tbl>
    <w:p w14:paraId="2FF13A99" w14:textId="6C892BD7" w:rsidR="00D62356" w:rsidRPr="006D65B4" w:rsidRDefault="00D62356">
      <w:pPr>
        <w:rPr>
          <w:rFonts w:ascii="Verdana" w:hAnsi="Verdana" w:cs="Arial"/>
          <w:b/>
          <w:sz w:val="16"/>
          <w:szCs w:val="16"/>
        </w:rPr>
      </w:pPr>
    </w:p>
    <w:p w14:paraId="6563C9AB" w14:textId="76BBFFFB" w:rsidR="00B651F8" w:rsidRPr="006D65B4" w:rsidRDefault="00B651F8">
      <w:pPr>
        <w:rPr>
          <w:rFonts w:ascii="Verdana" w:hAnsi="Verdana" w:cs="Arial"/>
          <w:b/>
          <w:i/>
          <w:iCs/>
          <w:sz w:val="10"/>
          <w:szCs w:val="10"/>
        </w:rPr>
      </w:pPr>
      <w:r>
        <w:rPr>
          <w:rFonts w:ascii="Verdana" w:hAnsi="Verdana" w:cs="Arial"/>
          <w:b/>
          <w:i/>
          <w:iCs/>
          <w:sz w:val="16"/>
          <w:szCs w:val="16"/>
        </w:rPr>
        <w:t xml:space="preserve">Customer Service to </w:t>
      </w:r>
      <w:r w:rsidR="006456DD">
        <w:rPr>
          <w:rFonts w:ascii="Verdana" w:hAnsi="Verdana" w:cs="Arial"/>
          <w:b/>
          <w:i/>
          <w:iCs/>
          <w:sz w:val="16"/>
          <w:szCs w:val="16"/>
        </w:rPr>
        <w:t>review information above and submit approved request to Operations</w:t>
      </w:r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3420"/>
        <w:gridCol w:w="3690"/>
        <w:gridCol w:w="1980"/>
      </w:tblGrid>
      <w:tr w:rsidR="00B651F8" w:rsidRPr="00DF05CE" w14:paraId="6079131D" w14:textId="77777777" w:rsidTr="006D65B4">
        <w:tc>
          <w:tcPr>
            <w:tcW w:w="1890" w:type="dxa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17D70CA5" w14:textId="77777777" w:rsidR="00B651F8" w:rsidRPr="00DF05CE" w:rsidRDefault="00B651F8" w:rsidP="002D1338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DEPT.</w:t>
            </w:r>
          </w:p>
        </w:tc>
        <w:tc>
          <w:tcPr>
            <w:tcW w:w="3420" w:type="dxa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300CE12C" w14:textId="77777777" w:rsidR="00B651F8" w:rsidRPr="00DF05CE" w:rsidRDefault="00B651F8" w:rsidP="002D1338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NAME</w:t>
            </w:r>
          </w:p>
        </w:tc>
        <w:tc>
          <w:tcPr>
            <w:tcW w:w="3690" w:type="dxa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7927168B" w14:textId="77777777" w:rsidR="00B651F8" w:rsidRPr="00DF05CE" w:rsidRDefault="00B651F8" w:rsidP="002D1338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SIGNATURE</w:t>
            </w:r>
          </w:p>
        </w:tc>
        <w:tc>
          <w:tcPr>
            <w:tcW w:w="1980" w:type="dxa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6B98D039" w14:textId="77777777" w:rsidR="00B651F8" w:rsidRPr="00DF05CE" w:rsidRDefault="00B651F8" w:rsidP="002D1338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DATE</w:t>
            </w:r>
          </w:p>
        </w:tc>
      </w:tr>
      <w:tr w:rsidR="00B651F8" w:rsidRPr="00DF05CE" w14:paraId="2DB0A3D0" w14:textId="77777777" w:rsidTr="006D65B4">
        <w:trPr>
          <w:cantSplit/>
          <w:trHeight w:val="309"/>
        </w:trPr>
        <w:tc>
          <w:tcPr>
            <w:tcW w:w="1890" w:type="dxa"/>
            <w:tcBorders>
              <w:top w:val="single" w:sz="6" w:space="0" w:color="auto"/>
              <w:bottom w:val="single" w:sz="12" w:space="0" w:color="auto"/>
            </w:tcBorders>
          </w:tcPr>
          <w:p w14:paraId="1FDF3BD8" w14:textId="6C29971B" w:rsidR="00B651F8" w:rsidRPr="00DF05CE" w:rsidRDefault="00B651F8" w:rsidP="002D1338">
            <w:pPr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CUSTOMER SERVICE</w:t>
            </w:r>
          </w:p>
        </w:tc>
        <w:tc>
          <w:tcPr>
            <w:tcW w:w="3420" w:type="dxa"/>
            <w:tcBorders>
              <w:top w:val="single" w:sz="6" w:space="0" w:color="auto"/>
              <w:bottom w:val="single" w:sz="12" w:space="0" w:color="auto"/>
            </w:tcBorders>
          </w:tcPr>
          <w:p w14:paraId="52078E0E" w14:textId="77777777" w:rsidR="00B651F8" w:rsidRPr="00DF05CE" w:rsidRDefault="00B651F8" w:rsidP="002D1338">
            <w:pPr>
              <w:spacing w:after="36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3690" w:type="dxa"/>
            <w:tcBorders>
              <w:top w:val="single" w:sz="6" w:space="0" w:color="auto"/>
              <w:bottom w:val="single" w:sz="12" w:space="0" w:color="auto"/>
            </w:tcBorders>
          </w:tcPr>
          <w:p w14:paraId="06E19EF5" w14:textId="77777777" w:rsidR="00B651F8" w:rsidRPr="00DF05CE" w:rsidRDefault="00B651F8" w:rsidP="002D1338">
            <w:pPr>
              <w:spacing w:after="12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single" w:sz="6" w:space="0" w:color="auto"/>
              <w:bottom w:val="single" w:sz="12" w:space="0" w:color="auto"/>
            </w:tcBorders>
          </w:tcPr>
          <w:p w14:paraId="189BD7C0" w14:textId="77777777" w:rsidR="00B651F8" w:rsidRPr="00DF05CE" w:rsidRDefault="00B651F8" w:rsidP="002D1338">
            <w:pPr>
              <w:spacing w:after="120"/>
              <w:rPr>
                <w:rFonts w:ascii="Verdana" w:hAnsi="Verdana" w:cs="Arial"/>
                <w:sz w:val="16"/>
                <w:szCs w:val="16"/>
              </w:rPr>
            </w:pPr>
          </w:p>
        </w:tc>
      </w:tr>
    </w:tbl>
    <w:p w14:paraId="1C5584DE" w14:textId="15826A5D" w:rsidR="00B651F8" w:rsidRDefault="00B651F8">
      <w:pPr>
        <w:rPr>
          <w:rFonts w:ascii="Verdana" w:hAnsi="Verdana" w:cs="Arial"/>
          <w:b/>
          <w:sz w:val="10"/>
          <w:szCs w:val="10"/>
        </w:rPr>
      </w:pPr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0"/>
        <w:gridCol w:w="3600"/>
      </w:tblGrid>
      <w:tr w:rsidR="000F6102" w:rsidRPr="00DF05CE" w14:paraId="0E7A1AD9" w14:textId="77777777" w:rsidTr="006D65B4">
        <w:tc>
          <w:tcPr>
            <w:tcW w:w="738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5333DD90" w14:textId="1687D71C" w:rsidR="000F6102" w:rsidRPr="00DF05CE" w:rsidRDefault="006456DD">
            <w:pPr>
              <w:spacing w:before="60" w:after="60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i/>
                <w:iCs/>
                <w:sz w:val="16"/>
                <w:szCs w:val="16"/>
              </w:rPr>
              <w:t xml:space="preserve">Operations to complete the section below and submit to Supply Chain </w:t>
            </w:r>
            <w:proofErr w:type="spellStart"/>
            <w:r>
              <w:rPr>
                <w:rFonts w:ascii="Verdana" w:hAnsi="Verdana" w:cs="Arial"/>
                <w:b/>
                <w:i/>
                <w:iCs/>
                <w:sz w:val="16"/>
                <w:szCs w:val="16"/>
              </w:rPr>
              <w:t>Management</w:t>
            </w:r>
            <w:r w:rsidR="000F6102">
              <w:rPr>
                <w:rFonts w:ascii="Verdana" w:hAnsi="Verdana" w:cs="Arial"/>
                <w:b/>
                <w:sz w:val="16"/>
                <w:szCs w:val="16"/>
              </w:rPr>
              <w:t>SHIP</w:t>
            </w:r>
            <w:proofErr w:type="spellEnd"/>
            <w:r w:rsidR="000F6102">
              <w:rPr>
                <w:rFonts w:ascii="Verdana" w:hAnsi="Verdana" w:cs="Arial"/>
                <w:b/>
                <w:sz w:val="16"/>
                <w:szCs w:val="16"/>
              </w:rPr>
              <w:t xml:space="preserve"> FROM: </w:t>
            </w:r>
            <w:r w:rsidR="000F6102"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="000F6102" w:rsidRPr="00DF05CE">
              <w:rPr>
                <w:rFonts w:ascii="Segoe UI Symbol" w:eastAsia="MS Gothic" w:hAnsi="Segoe UI Symbol" w:cs="Segoe UI Symbol"/>
                <w:b/>
                <w:sz w:val="16"/>
                <w:szCs w:val="16"/>
              </w:rPr>
              <w:t>☐</w:t>
            </w:r>
            <w:r w:rsidR="000F6102"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 Element Science, Inc.</w:t>
            </w:r>
          </w:p>
        </w:tc>
        <w:tc>
          <w:tcPr>
            <w:tcW w:w="360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  <w:shd w:val="clear" w:color="auto" w:fill="E0E0E0"/>
            <w:vAlign w:val="center"/>
          </w:tcPr>
          <w:p w14:paraId="15C12E36" w14:textId="77777777" w:rsidR="000F6102" w:rsidRPr="00DF05CE" w:rsidRDefault="000F6102">
            <w:pPr>
              <w:spacing w:before="6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SHIPPING METHOD</w:t>
            </w:r>
          </w:p>
          <w:p w14:paraId="2F16885D" w14:textId="77777777" w:rsidR="000F6102" w:rsidRPr="00DF05CE" w:rsidRDefault="000F6102">
            <w:pPr>
              <w:spacing w:before="60" w:after="60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F05CE">
              <w:rPr>
                <w:rFonts w:ascii="Verdana" w:hAnsi="Verdana" w:cs="Arial"/>
                <w:i/>
                <w:sz w:val="14"/>
                <w:szCs w:val="14"/>
              </w:rPr>
              <w:t>Place a check “</w:t>
            </w:r>
            <w:r w:rsidRPr="00DF05CE">
              <w:rPr>
                <w:rFonts w:ascii="Verdana" w:hAnsi="Verdana" w:cs="Arial"/>
                <w:i/>
                <w:sz w:val="14"/>
                <w:szCs w:val="14"/>
              </w:rPr>
              <w:sym w:font="Wingdings" w:char="F0FC"/>
            </w:r>
            <w:r w:rsidRPr="00DF05CE">
              <w:rPr>
                <w:rFonts w:ascii="Verdana" w:hAnsi="Verdana" w:cs="Arial"/>
                <w:i/>
                <w:sz w:val="14"/>
                <w:szCs w:val="14"/>
              </w:rPr>
              <w:t>” mark in the applicable area.</w:t>
            </w:r>
            <w:r w:rsidRPr="00DF05CE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</w:tr>
      <w:tr w:rsidR="0016499E" w:rsidRPr="00DF05CE" w14:paraId="134A1E48" w14:textId="77777777" w:rsidTr="006D65B4">
        <w:tc>
          <w:tcPr>
            <w:tcW w:w="738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D2AE4BD" w14:textId="572800C6" w:rsidR="0016499E" w:rsidRPr="00DF05CE" w:rsidRDefault="0016499E" w:rsidP="0016499E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sz w:val="16"/>
                <w:szCs w:val="16"/>
              </w:rPr>
              <w:t xml:space="preserve">Contact Name:  </w:t>
            </w:r>
          </w:p>
        </w:tc>
        <w:tc>
          <w:tcPr>
            <w:tcW w:w="360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</w:tcBorders>
          </w:tcPr>
          <w:p w14:paraId="50845C76" w14:textId="77777777" w:rsidR="0016499E" w:rsidRPr="006D65B4" w:rsidRDefault="0016499E" w:rsidP="0016499E">
            <w:pPr>
              <w:rPr>
                <w:rFonts w:ascii="Verdana" w:hAnsi="Verdana" w:cs="Arial"/>
                <w:color w:val="FF0000"/>
                <w:sz w:val="16"/>
                <w:szCs w:val="16"/>
              </w:rPr>
            </w:pPr>
            <w:r w:rsidRPr="006D65B4">
              <w:rPr>
                <w:rFonts w:ascii="Verdana" w:hAnsi="Verdana" w:cs="Arial"/>
                <w:b/>
                <w:color w:val="FF0000"/>
                <w:sz w:val="16"/>
                <w:szCs w:val="16"/>
              </w:rPr>
              <w:t>Priority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Overnight</w:t>
            </w:r>
          </w:p>
          <w:p w14:paraId="00DC021F" w14:textId="77777777" w:rsidR="0016499E" w:rsidRPr="006D65B4" w:rsidRDefault="0016499E" w:rsidP="0016499E">
            <w:pPr>
              <w:rPr>
                <w:rFonts w:ascii="Verdana" w:hAnsi="Verdana" w:cs="Arial"/>
                <w:b/>
                <w:color w:val="FF0000"/>
                <w:sz w:val="16"/>
                <w:szCs w:val="16"/>
              </w:rPr>
            </w:pP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FedEx      </w:t>
            </w: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UPS      </w:t>
            </w: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Other</w:t>
            </w:r>
          </w:p>
        </w:tc>
      </w:tr>
      <w:tr w:rsidR="0016499E" w:rsidRPr="00DF05CE" w14:paraId="362E6327" w14:textId="77777777" w:rsidTr="006D65B4">
        <w:trPr>
          <w:trHeight w:val="432"/>
        </w:trPr>
        <w:tc>
          <w:tcPr>
            <w:tcW w:w="738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D318AEF" w14:textId="43CD79AE" w:rsidR="0016499E" w:rsidRPr="001829E8" w:rsidRDefault="0016499E" w:rsidP="0016499E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DF05CE">
              <w:rPr>
                <w:rFonts w:ascii="Verdana" w:hAnsi="Verdana" w:cs="Arial"/>
                <w:sz w:val="16"/>
                <w:szCs w:val="16"/>
              </w:rPr>
              <w:t>Hospital/Facility Name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FEE70BC" w14:textId="77777777" w:rsidR="0016499E" w:rsidRPr="006D65B4" w:rsidRDefault="0016499E" w:rsidP="0016499E">
            <w:pPr>
              <w:rPr>
                <w:rFonts w:ascii="Verdana" w:hAnsi="Verdana" w:cs="Arial"/>
                <w:color w:val="FF0000"/>
                <w:sz w:val="16"/>
                <w:szCs w:val="16"/>
              </w:rPr>
            </w:pPr>
            <w:r w:rsidRPr="006D65B4">
              <w:rPr>
                <w:rFonts w:ascii="Verdana" w:hAnsi="Verdana" w:cs="Arial"/>
                <w:b/>
                <w:color w:val="FF0000"/>
                <w:sz w:val="16"/>
                <w:szCs w:val="16"/>
              </w:rPr>
              <w:t>Standard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Overnight</w:t>
            </w:r>
          </w:p>
          <w:p w14:paraId="19679791" w14:textId="77777777" w:rsidR="0016499E" w:rsidRPr="006D65B4" w:rsidRDefault="0016499E" w:rsidP="0016499E">
            <w:pPr>
              <w:rPr>
                <w:rFonts w:ascii="Verdana" w:hAnsi="Verdana" w:cs="Arial"/>
                <w:color w:val="FF0000"/>
                <w:sz w:val="16"/>
                <w:szCs w:val="16"/>
              </w:rPr>
            </w:pP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FedEx      </w:t>
            </w: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UPS      </w:t>
            </w: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Other</w:t>
            </w:r>
          </w:p>
        </w:tc>
      </w:tr>
      <w:tr w:rsidR="0016499E" w:rsidRPr="00DF05CE" w14:paraId="250E9AED" w14:textId="77777777" w:rsidTr="006D65B4">
        <w:trPr>
          <w:trHeight w:val="432"/>
        </w:trPr>
        <w:tc>
          <w:tcPr>
            <w:tcW w:w="738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CB84F8E" w14:textId="76DB8971" w:rsidR="0016499E" w:rsidRPr="00DF05CE" w:rsidRDefault="0016499E" w:rsidP="0016499E">
            <w:pPr>
              <w:rPr>
                <w:rFonts w:ascii="Verdana" w:hAnsi="Verdana" w:cs="Arial"/>
                <w:sz w:val="16"/>
              </w:rPr>
            </w:pPr>
            <w:r w:rsidRPr="00DF05CE">
              <w:rPr>
                <w:rFonts w:ascii="Verdana" w:hAnsi="Verdana" w:cs="Arial"/>
                <w:sz w:val="16"/>
              </w:rPr>
              <w:t>Street Address: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60D02A5" w14:textId="77777777" w:rsidR="0016499E" w:rsidRPr="006D65B4" w:rsidRDefault="0016499E" w:rsidP="0016499E">
            <w:pPr>
              <w:rPr>
                <w:rFonts w:ascii="Verdana" w:hAnsi="Verdana" w:cs="Arial"/>
                <w:b/>
                <w:color w:val="FF0000"/>
                <w:sz w:val="16"/>
                <w:szCs w:val="16"/>
              </w:rPr>
            </w:pPr>
            <w:r w:rsidRPr="006D65B4">
              <w:rPr>
                <w:rFonts w:ascii="Verdana" w:hAnsi="Verdana" w:cs="Arial"/>
                <w:b/>
                <w:color w:val="FF0000"/>
                <w:sz w:val="16"/>
                <w:szCs w:val="16"/>
              </w:rPr>
              <w:t>International</w:t>
            </w:r>
          </w:p>
          <w:p w14:paraId="7C2B52A6" w14:textId="77777777" w:rsidR="0016499E" w:rsidRPr="006D65B4" w:rsidRDefault="0016499E" w:rsidP="0016499E">
            <w:pPr>
              <w:rPr>
                <w:rFonts w:ascii="Verdana" w:hAnsi="Verdana" w:cs="Arial"/>
                <w:color w:val="FF0000"/>
                <w:sz w:val="16"/>
                <w:szCs w:val="16"/>
              </w:rPr>
            </w:pP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Freight     </w:t>
            </w: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Priority</w:t>
            </w:r>
          </w:p>
        </w:tc>
      </w:tr>
      <w:tr w:rsidR="0016499E" w:rsidRPr="00DF05CE" w14:paraId="29DF71B9" w14:textId="77777777" w:rsidTr="006D65B4">
        <w:trPr>
          <w:trHeight w:val="432"/>
        </w:trPr>
        <w:tc>
          <w:tcPr>
            <w:tcW w:w="738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A053D8E" w14:textId="01928EC8" w:rsidR="0016499E" w:rsidRPr="001829E8" w:rsidRDefault="0016499E" w:rsidP="0016499E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  <w:r>
              <w:rPr>
                <w:rFonts w:ascii="Verdana" w:hAnsi="Verdana" w:cs="Arial"/>
                <w:sz w:val="16"/>
              </w:rPr>
              <w:t>City, State, Zip Code: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B0DC230" w14:textId="77777777" w:rsidR="0016499E" w:rsidRPr="00DF05CE" w:rsidRDefault="0016499E" w:rsidP="0016499E">
            <w:pPr>
              <w:rPr>
                <w:rFonts w:ascii="Verdana" w:hAnsi="Verdana" w:cs="Arial"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Hand Carry</w:t>
            </w:r>
            <w:r w:rsidRPr="00DF05CE">
              <w:rPr>
                <w:rFonts w:ascii="Verdana" w:hAnsi="Verdana" w:cs="Arial"/>
                <w:sz w:val="16"/>
                <w:szCs w:val="16"/>
              </w:rPr>
              <w:t xml:space="preserve"> By:  </w:t>
            </w:r>
          </w:p>
        </w:tc>
      </w:tr>
      <w:tr w:rsidR="0016499E" w:rsidRPr="00DF05CE" w14:paraId="34ABD3F1" w14:textId="77777777" w:rsidTr="006D65B4">
        <w:trPr>
          <w:trHeight w:val="432"/>
        </w:trPr>
        <w:tc>
          <w:tcPr>
            <w:tcW w:w="738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0E8A729" w14:textId="2FAE87C7" w:rsidR="0016499E" w:rsidRPr="001829E8" w:rsidRDefault="0016499E" w:rsidP="0016499E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  <w:r>
              <w:rPr>
                <w:rFonts w:ascii="Verdana" w:hAnsi="Verdana" w:cs="Arial"/>
                <w:sz w:val="16"/>
              </w:rPr>
              <w:t>Country: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14:paraId="142A4528" w14:textId="77777777" w:rsidR="0016499E" w:rsidRPr="00DF05CE" w:rsidRDefault="0016499E" w:rsidP="0016499E">
            <w:pPr>
              <w:rPr>
                <w:rFonts w:ascii="Verdana" w:hAnsi="Verdana" w:cs="Arial"/>
                <w:sz w:val="16"/>
                <w:szCs w:val="16"/>
              </w:rPr>
            </w:pPr>
            <w:r w:rsidRPr="00DF05CE">
              <w:rPr>
                <w:rFonts w:ascii="Verdana" w:hAnsi="Verdana" w:cs="Arial"/>
                <w:sz w:val="16"/>
                <w:szCs w:val="16"/>
              </w:rPr>
              <w:t xml:space="preserve">Other:  </w:t>
            </w:r>
          </w:p>
        </w:tc>
      </w:tr>
      <w:tr w:rsidR="0016499E" w:rsidRPr="00DF05CE" w14:paraId="6F665658" w14:textId="77777777" w:rsidTr="006D65B4">
        <w:trPr>
          <w:trHeight w:val="432"/>
        </w:trPr>
        <w:tc>
          <w:tcPr>
            <w:tcW w:w="738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2509EBB" w14:textId="4E638C57" w:rsidR="0016499E" w:rsidRPr="001829E8" w:rsidRDefault="0016499E" w:rsidP="0016499E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  <w:r>
              <w:rPr>
                <w:rFonts w:ascii="Verdana" w:hAnsi="Verdana" w:cs="Arial"/>
                <w:sz w:val="16"/>
              </w:rPr>
              <w:t>Phone Number:</w:t>
            </w:r>
          </w:p>
        </w:tc>
        <w:tc>
          <w:tcPr>
            <w:tcW w:w="3600" w:type="dxa"/>
            <w:tcBorders>
              <w:top w:val="nil"/>
              <w:left w:val="single" w:sz="6" w:space="0" w:color="auto"/>
              <w:bottom w:val="nil"/>
            </w:tcBorders>
          </w:tcPr>
          <w:p w14:paraId="3B3806B6" w14:textId="77777777" w:rsidR="0016499E" w:rsidRPr="00DF05CE" w:rsidRDefault="0016499E" w:rsidP="0016499E">
            <w:pPr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6499E" w:rsidRPr="00DF05CE" w14:paraId="4EC67535" w14:textId="77777777" w:rsidTr="006D65B4">
        <w:trPr>
          <w:trHeight w:val="432"/>
        </w:trPr>
        <w:tc>
          <w:tcPr>
            <w:tcW w:w="7380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064EF725" w14:textId="47B121A0" w:rsidR="0016499E" w:rsidRPr="00DF05CE" w:rsidRDefault="0016499E" w:rsidP="0016499E">
            <w:pPr>
              <w:rPr>
                <w:rFonts w:ascii="Verdana" w:hAnsi="Verdana" w:cs="Arial"/>
                <w:sz w:val="16"/>
              </w:rPr>
            </w:pPr>
            <w:r>
              <w:rPr>
                <w:rFonts w:ascii="Verdana" w:hAnsi="Verdana" w:cs="Arial"/>
                <w:sz w:val="16"/>
              </w:rPr>
              <w:t>Email Address:</w:t>
            </w:r>
          </w:p>
        </w:tc>
        <w:tc>
          <w:tcPr>
            <w:tcW w:w="3600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14:paraId="052DF2C0" w14:textId="77777777" w:rsidR="0016499E" w:rsidRPr="00DF05CE" w:rsidRDefault="0016499E" w:rsidP="0016499E">
            <w:pPr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17C27" w:rsidRPr="002D1338" w14:paraId="643CEDD3" w14:textId="77777777" w:rsidTr="006D65B4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222"/>
        </w:trPr>
        <w:tc>
          <w:tcPr>
            <w:tcW w:w="109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EAB1476" w14:textId="407440C0" w:rsidR="00217C27" w:rsidRPr="002D1338" w:rsidRDefault="00217C27" w:rsidP="002D1338">
            <w:pPr>
              <w:rPr>
                <w:rFonts w:ascii="Verdana" w:hAnsi="Verdana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color w:val="000000"/>
                <w:sz w:val="16"/>
                <w:szCs w:val="16"/>
              </w:rPr>
              <w:t>SPECIAL INSTRUCTIONS:</w:t>
            </w:r>
          </w:p>
        </w:tc>
      </w:tr>
      <w:tr w:rsidR="00217C27" w:rsidRPr="00DF05CE" w14:paraId="1650BBAA" w14:textId="77777777" w:rsidTr="002D1338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360"/>
        </w:trPr>
        <w:tc>
          <w:tcPr>
            <w:tcW w:w="10980" w:type="dxa"/>
            <w:gridSpan w:val="2"/>
            <w:tcBorders>
              <w:top w:val="dotted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7C9444" w14:textId="46E4CF08" w:rsidR="00217C27" w:rsidRPr="00DF05CE" w:rsidRDefault="006D67A9" w:rsidP="002D1338">
            <w:pPr>
              <w:rPr>
                <w:rFonts w:ascii="Verdana" w:hAnsi="Verdana"/>
                <w:sz w:val="18"/>
                <w:szCs w:val="18"/>
              </w:rPr>
            </w:pPr>
            <w:r w:rsidRPr="00DF05CE">
              <w:rPr>
                <w:rFonts w:ascii="Segoe UI Symbol" w:eastAsia="MS Gothic" w:hAnsi="Segoe UI Symbol" w:cs="Segoe UI Symbol"/>
                <w:b/>
                <w:sz w:val="24"/>
                <w:szCs w:val="24"/>
              </w:rPr>
              <w:t>☐</w:t>
            </w:r>
            <w:r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 NONE</w:t>
            </w:r>
          </w:p>
        </w:tc>
      </w:tr>
    </w:tbl>
    <w:p w14:paraId="2E8B5AB5" w14:textId="77777777" w:rsidR="00D62356" w:rsidRPr="006D65B4" w:rsidRDefault="00D62356">
      <w:pPr>
        <w:rPr>
          <w:rFonts w:ascii="Verdana" w:hAnsi="Verdana"/>
          <w:b/>
          <w:i/>
          <w:iCs/>
          <w:sz w:val="6"/>
          <w:szCs w:val="6"/>
        </w:rPr>
      </w:pPr>
    </w:p>
    <w:p w14:paraId="433F0085" w14:textId="52CEAAA7" w:rsidR="00D62356" w:rsidRPr="006D65B4" w:rsidRDefault="00217C27">
      <w:pPr>
        <w:rPr>
          <w:rFonts w:ascii="Verdana" w:hAnsi="Verdana" w:cs="Arial"/>
          <w:b/>
          <w:i/>
          <w:iCs/>
          <w:sz w:val="16"/>
          <w:szCs w:val="16"/>
        </w:rPr>
      </w:pPr>
      <w:r>
        <w:rPr>
          <w:rFonts w:ascii="Verdana" w:hAnsi="Verdana" w:cs="Arial"/>
          <w:b/>
          <w:i/>
          <w:iCs/>
          <w:sz w:val="16"/>
          <w:szCs w:val="16"/>
        </w:rPr>
        <w:t>Approval (Operations)</w:t>
      </w:r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3420"/>
        <w:gridCol w:w="3690"/>
        <w:gridCol w:w="1980"/>
      </w:tblGrid>
      <w:tr w:rsidR="00D62356" w:rsidRPr="00DF05CE" w14:paraId="61C3B2B0" w14:textId="77777777" w:rsidTr="006D65B4">
        <w:tc>
          <w:tcPr>
            <w:tcW w:w="1890" w:type="dxa"/>
            <w:shd w:val="clear" w:color="auto" w:fill="D9D9D9" w:themeFill="background1" w:themeFillShade="D9"/>
          </w:tcPr>
          <w:p w14:paraId="6303C3F5" w14:textId="77777777" w:rsidR="00D62356" w:rsidRPr="00DF05CE" w:rsidRDefault="00D62356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DEPT.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22817F73" w14:textId="77777777" w:rsidR="00D62356" w:rsidRPr="00DF05CE" w:rsidRDefault="00D62356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NAME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5D031267" w14:textId="77777777" w:rsidR="00D62356" w:rsidRPr="00DF05CE" w:rsidRDefault="00D62356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SIGNATUR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59E5D906" w14:textId="77777777" w:rsidR="00D62356" w:rsidRPr="00DF05CE" w:rsidRDefault="00D62356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DATE</w:t>
            </w:r>
          </w:p>
        </w:tc>
      </w:tr>
      <w:tr w:rsidR="00D62356" w:rsidRPr="00DF05CE" w14:paraId="0D721596" w14:textId="77777777">
        <w:trPr>
          <w:cantSplit/>
          <w:trHeight w:val="408"/>
        </w:trPr>
        <w:tc>
          <w:tcPr>
            <w:tcW w:w="1890" w:type="dxa"/>
          </w:tcPr>
          <w:p w14:paraId="2BAAFF47" w14:textId="5D75A6A0" w:rsidR="00D62356" w:rsidRPr="00DF05CE" w:rsidRDefault="00217C27">
            <w:pPr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OPERATIONS</w:t>
            </w:r>
          </w:p>
        </w:tc>
        <w:tc>
          <w:tcPr>
            <w:tcW w:w="3420" w:type="dxa"/>
          </w:tcPr>
          <w:p w14:paraId="5A100B80" w14:textId="77777777" w:rsidR="00D62356" w:rsidRPr="00DF05CE" w:rsidRDefault="00D62356">
            <w:pPr>
              <w:spacing w:after="36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3690" w:type="dxa"/>
          </w:tcPr>
          <w:p w14:paraId="34961CFF" w14:textId="77777777" w:rsidR="00D62356" w:rsidRPr="00DF05CE" w:rsidRDefault="00D62356">
            <w:pPr>
              <w:spacing w:after="12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980" w:type="dxa"/>
          </w:tcPr>
          <w:p w14:paraId="7DE320E6" w14:textId="77777777" w:rsidR="00D62356" w:rsidRPr="00DF05CE" w:rsidRDefault="00D62356">
            <w:pPr>
              <w:spacing w:after="120"/>
              <w:rPr>
                <w:rFonts w:ascii="Verdana" w:hAnsi="Verdana" w:cs="Arial"/>
                <w:sz w:val="16"/>
                <w:szCs w:val="16"/>
              </w:rPr>
            </w:pPr>
          </w:p>
        </w:tc>
      </w:tr>
    </w:tbl>
    <w:p w14:paraId="6CB2E30C" w14:textId="77777777" w:rsidR="00D62356" w:rsidRPr="00DF05CE" w:rsidRDefault="00D62356">
      <w:pPr>
        <w:rPr>
          <w:rFonts w:ascii="Verdana" w:hAnsi="Verdana"/>
          <w:b/>
          <w:sz w:val="10"/>
          <w:szCs w:val="10"/>
        </w:rPr>
      </w:pPr>
    </w:p>
    <w:p w14:paraId="25BD2F1C" w14:textId="05863FCA" w:rsidR="00D62356" w:rsidRPr="006D65B4" w:rsidRDefault="00D23345">
      <w:pPr>
        <w:rPr>
          <w:rFonts w:ascii="Verdana" w:hAnsi="Verdana" w:cs="Arial"/>
          <w:b/>
          <w:i/>
          <w:iCs/>
          <w:sz w:val="16"/>
          <w:szCs w:val="16"/>
        </w:rPr>
      </w:pPr>
      <w:r>
        <w:rPr>
          <w:rFonts w:ascii="Verdana" w:hAnsi="Verdana" w:cs="Arial"/>
          <w:b/>
          <w:i/>
          <w:iCs/>
          <w:sz w:val="16"/>
          <w:szCs w:val="16"/>
        </w:rPr>
        <w:t>Supply Chain Management to fulfill request and complete the following section</w:t>
      </w:r>
    </w:p>
    <w:tbl>
      <w:tblPr>
        <w:tblW w:w="1094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84"/>
        <w:gridCol w:w="809"/>
        <w:gridCol w:w="2701"/>
        <w:gridCol w:w="1983"/>
        <w:gridCol w:w="241"/>
        <w:gridCol w:w="3629"/>
      </w:tblGrid>
      <w:tr w:rsidR="0028132E" w:rsidRPr="002D1338" w14:paraId="3F2CEC29" w14:textId="77777777" w:rsidTr="006D65B4">
        <w:trPr>
          <w:trHeight w:val="144"/>
        </w:trPr>
        <w:tc>
          <w:tcPr>
            <w:tcW w:w="10947" w:type="dxa"/>
            <w:gridSpan w:val="6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43EEE751" w14:textId="5E2A06BE" w:rsidR="00DE2E80" w:rsidRPr="002D1338" w:rsidRDefault="00DE2E80" w:rsidP="002D1338">
            <w:pPr>
              <w:rPr>
                <w:rFonts w:ascii="Verdana" w:hAnsi="Verdana" w:cs="Arial"/>
                <w:b/>
                <w:bCs/>
                <w:sz w:val="16"/>
              </w:rPr>
            </w:pPr>
            <w:r>
              <w:rPr>
                <w:rFonts w:ascii="Verdana" w:hAnsi="Verdana" w:cs="Arial"/>
                <w:b/>
                <w:bCs/>
                <w:sz w:val="16"/>
              </w:rPr>
              <w:t>SHIPPED PRODUCT</w:t>
            </w:r>
          </w:p>
        </w:tc>
      </w:tr>
      <w:tr w:rsidR="0028132E" w:rsidRPr="00DF05CE" w14:paraId="0755D77C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144"/>
        </w:trPr>
        <w:tc>
          <w:tcPr>
            <w:tcW w:w="1584" w:type="dxa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C9AA095" w14:textId="77777777" w:rsidR="00DE2E80" w:rsidRPr="00DF05CE" w:rsidRDefault="00DE2E80" w:rsidP="00DE2E80">
            <w:pPr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PART/REF NUMBER</w:t>
            </w:r>
          </w:p>
        </w:tc>
        <w:tc>
          <w:tcPr>
            <w:tcW w:w="3510" w:type="dxa"/>
            <w:gridSpan w:val="2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60EECA8" w14:textId="763D4205" w:rsidR="00DE2E80" w:rsidRDefault="00DE2E80" w:rsidP="00DE2E80">
            <w:pPr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DESCRIPTION</w:t>
            </w:r>
          </w:p>
        </w:tc>
        <w:tc>
          <w:tcPr>
            <w:tcW w:w="5853" w:type="dxa"/>
            <w:gridSpan w:val="3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30F2F78" w14:textId="0D1F5510" w:rsidR="00DE2E80" w:rsidRPr="00DF05CE" w:rsidRDefault="00DE2E80" w:rsidP="002D1338">
            <w:pPr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LOT NUMBERS/SERIAL NUMBERS</w:t>
            </w:r>
          </w:p>
        </w:tc>
      </w:tr>
      <w:tr w:rsidR="0028132E" w:rsidRPr="00DF05CE" w14:paraId="28EC39F0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2F7ADECA" w14:textId="71CDD147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3</w:t>
            </w:r>
            <w:r w:rsidR="00197E26">
              <w:rPr>
                <w:rFonts w:ascii="Verdana" w:hAnsi="Verdana" w:cs="Arial"/>
                <w:sz w:val="16"/>
                <w:szCs w:val="16"/>
              </w:rPr>
              <w:t>5</w:t>
            </w:r>
          </w:p>
        </w:tc>
        <w:tc>
          <w:tcPr>
            <w:tcW w:w="3510" w:type="dxa"/>
            <w:gridSpan w:val="2"/>
            <w:vAlign w:val="center"/>
          </w:tcPr>
          <w:p w14:paraId="6F866ADF" w14:textId="44D365F3" w:rsidR="00DE2E80" w:rsidRPr="00DF05CE" w:rsidRDefault="00197E26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Double Patch Shipper, Packaged</w:t>
            </w:r>
          </w:p>
        </w:tc>
        <w:tc>
          <w:tcPr>
            <w:tcW w:w="5853" w:type="dxa"/>
            <w:gridSpan w:val="3"/>
            <w:vAlign w:val="center"/>
          </w:tcPr>
          <w:p w14:paraId="17C1C0E1" w14:textId="05999219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97E26" w:rsidRPr="00DF05CE" w14:paraId="31AC6A7B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5ACFB7CC" w14:textId="7C28E221" w:rsidR="00197E26" w:rsidRDefault="00197E26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34</w:t>
            </w:r>
          </w:p>
        </w:tc>
        <w:tc>
          <w:tcPr>
            <w:tcW w:w="3510" w:type="dxa"/>
            <w:gridSpan w:val="2"/>
            <w:vAlign w:val="center"/>
          </w:tcPr>
          <w:p w14:paraId="6DCAE9DE" w14:textId="1E77EDA5" w:rsidR="00197E26" w:rsidRDefault="00197E26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Single Patch Shipper, Packaged</w:t>
            </w:r>
          </w:p>
        </w:tc>
        <w:tc>
          <w:tcPr>
            <w:tcW w:w="5853" w:type="dxa"/>
            <w:gridSpan w:val="3"/>
            <w:vAlign w:val="center"/>
          </w:tcPr>
          <w:p w14:paraId="1C7AE4E8" w14:textId="77777777" w:rsidR="00197E26" w:rsidRPr="00DF05CE" w:rsidRDefault="00197E26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3CD8EB95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29BB7208" w14:textId="0C75176E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lastRenderedPageBreak/>
              <w:t>900-00044</w:t>
            </w:r>
          </w:p>
        </w:tc>
        <w:tc>
          <w:tcPr>
            <w:tcW w:w="3510" w:type="dxa"/>
            <w:gridSpan w:val="2"/>
            <w:vAlign w:val="center"/>
          </w:tcPr>
          <w:p w14:paraId="41294E1B" w14:textId="4603F08B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ES-2 Monitoring and Defibrillation Unit (MDU)</w:t>
            </w:r>
          </w:p>
        </w:tc>
        <w:tc>
          <w:tcPr>
            <w:tcW w:w="5853" w:type="dxa"/>
            <w:gridSpan w:val="3"/>
            <w:vAlign w:val="center"/>
          </w:tcPr>
          <w:p w14:paraId="171255B4" w14:textId="12BEEA25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326A9DAA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5B459BE9" w14:textId="03107C81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36</w:t>
            </w:r>
          </w:p>
        </w:tc>
        <w:tc>
          <w:tcPr>
            <w:tcW w:w="3510" w:type="dxa"/>
            <w:gridSpan w:val="2"/>
            <w:vAlign w:val="center"/>
          </w:tcPr>
          <w:p w14:paraId="4AE3D124" w14:textId="202FD5B8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ES-2 Starter Kit</w:t>
            </w:r>
          </w:p>
        </w:tc>
        <w:tc>
          <w:tcPr>
            <w:tcW w:w="5853" w:type="dxa"/>
            <w:gridSpan w:val="3"/>
            <w:vAlign w:val="center"/>
          </w:tcPr>
          <w:p w14:paraId="187B17FB" w14:textId="68A63248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425BB6F5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1CE44931" w14:textId="2A85146A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49</w:t>
            </w:r>
          </w:p>
        </w:tc>
        <w:tc>
          <w:tcPr>
            <w:tcW w:w="3510" w:type="dxa"/>
            <w:gridSpan w:val="2"/>
            <w:vAlign w:val="center"/>
          </w:tcPr>
          <w:p w14:paraId="1594EC80" w14:textId="6626C9C9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Skin Prep Kit, A La Carte</w:t>
            </w:r>
          </w:p>
        </w:tc>
        <w:tc>
          <w:tcPr>
            <w:tcW w:w="5853" w:type="dxa"/>
            <w:gridSpan w:val="3"/>
            <w:vAlign w:val="center"/>
          </w:tcPr>
          <w:p w14:paraId="7CD89512" w14:textId="20DB3BE1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F723B6" w14:paraId="160F08A4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08BE51B5" w14:textId="4E6CFF26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50</w:t>
            </w:r>
          </w:p>
        </w:tc>
        <w:tc>
          <w:tcPr>
            <w:tcW w:w="3510" w:type="dxa"/>
            <w:gridSpan w:val="2"/>
            <w:vAlign w:val="center"/>
          </w:tcPr>
          <w:p w14:paraId="29F46A62" w14:textId="79180AF8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es-ES"/>
              </w:rPr>
            </w:pPr>
            <w:proofErr w:type="spellStart"/>
            <w:r w:rsidRPr="00197E26">
              <w:rPr>
                <w:rFonts w:ascii="Verdana" w:hAnsi="Verdana" w:cs="Arial"/>
                <w:sz w:val="16"/>
                <w:szCs w:val="16"/>
                <w:lang w:val="es-ES"/>
              </w:rPr>
              <w:t>Removal</w:t>
            </w:r>
            <w:proofErr w:type="spellEnd"/>
            <w:r w:rsidRPr="00197E26">
              <w:rPr>
                <w:rFonts w:ascii="Verdana" w:hAnsi="Verdana" w:cs="Arial"/>
                <w:sz w:val="16"/>
                <w:szCs w:val="16"/>
                <w:lang w:val="es-ES"/>
              </w:rPr>
              <w:t xml:space="preserve"> Kit, A La </w:t>
            </w:r>
            <w:proofErr w:type="spellStart"/>
            <w:r w:rsidRPr="00197E26">
              <w:rPr>
                <w:rFonts w:ascii="Verdana" w:hAnsi="Verdana" w:cs="Arial"/>
                <w:sz w:val="16"/>
                <w:szCs w:val="16"/>
                <w:lang w:val="es-ES"/>
              </w:rPr>
              <w:t>Carte</w:t>
            </w:r>
            <w:proofErr w:type="spellEnd"/>
          </w:p>
        </w:tc>
        <w:tc>
          <w:tcPr>
            <w:tcW w:w="5853" w:type="dxa"/>
            <w:gridSpan w:val="3"/>
            <w:vAlign w:val="center"/>
          </w:tcPr>
          <w:p w14:paraId="08515510" w14:textId="0D41A21A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es-ES"/>
              </w:rPr>
            </w:pPr>
          </w:p>
        </w:tc>
      </w:tr>
      <w:tr w:rsidR="0028132E" w:rsidRPr="00F723B6" w14:paraId="38F64520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4371AD1F" w14:textId="46854113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51</w:t>
            </w:r>
          </w:p>
        </w:tc>
        <w:tc>
          <w:tcPr>
            <w:tcW w:w="3510" w:type="dxa"/>
            <w:gridSpan w:val="2"/>
            <w:vAlign w:val="center"/>
          </w:tcPr>
          <w:p w14:paraId="7E53DCA2" w14:textId="2A69BBF7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  <w:r w:rsidRPr="00197E26">
              <w:rPr>
                <w:rFonts w:ascii="Verdana" w:hAnsi="Verdana" w:cs="Arial"/>
                <w:sz w:val="16"/>
                <w:szCs w:val="16"/>
                <w:lang w:val="fr-FR"/>
              </w:rPr>
              <w:t xml:space="preserve">Placement </w:t>
            </w:r>
            <w:proofErr w:type="spellStart"/>
            <w:r w:rsidRPr="00197E26">
              <w:rPr>
                <w:rFonts w:ascii="Verdana" w:hAnsi="Verdana" w:cs="Arial"/>
                <w:sz w:val="16"/>
                <w:szCs w:val="16"/>
                <w:lang w:val="fr-FR"/>
              </w:rPr>
              <w:t>Accessory</w:t>
            </w:r>
            <w:proofErr w:type="spellEnd"/>
            <w:r w:rsidRPr="00197E26">
              <w:rPr>
                <w:rFonts w:ascii="Verdana" w:hAnsi="Verdana" w:cs="Arial"/>
                <w:sz w:val="16"/>
                <w:szCs w:val="16"/>
                <w:lang w:val="fr-FR"/>
              </w:rPr>
              <w:t>, A La Carte</w:t>
            </w:r>
          </w:p>
        </w:tc>
        <w:tc>
          <w:tcPr>
            <w:tcW w:w="5853" w:type="dxa"/>
            <w:gridSpan w:val="3"/>
            <w:vAlign w:val="center"/>
          </w:tcPr>
          <w:p w14:paraId="7B0B5C71" w14:textId="20A1E827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</w:p>
        </w:tc>
      </w:tr>
      <w:tr w:rsidR="0028132E" w:rsidRPr="00F723B6" w14:paraId="37390B27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2EF26FF2" w14:textId="77777777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</w:p>
        </w:tc>
        <w:tc>
          <w:tcPr>
            <w:tcW w:w="3510" w:type="dxa"/>
            <w:gridSpan w:val="2"/>
            <w:vAlign w:val="center"/>
          </w:tcPr>
          <w:p w14:paraId="3B032D74" w14:textId="355CAD8D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  <w:proofErr w:type="spellStart"/>
            <w:r w:rsidRPr="00197E26">
              <w:rPr>
                <w:rFonts w:ascii="Verdana" w:hAnsi="Verdana" w:cs="Arial"/>
                <w:sz w:val="16"/>
                <w:szCs w:val="16"/>
                <w:lang w:val="fr-FR"/>
              </w:rPr>
              <w:t>Hair</w:t>
            </w:r>
            <w:proofErr w:type="spellEnd"/>
            <w:r w:rsidRPr="00197E26">
              <w:rPr>
                <w:rFonts w:ascii="Verdana" w:hAnsi="Verdana" w:cs="Arial"/>
                <w:sz w:val="16"/>
                <w:szCs w:val="16"/>
                <w:lang w:val="fr-FR"/>
              </w:rPr>
              <w:t xml:space="preserve"> Trimmer, A La Carte </w:t>
            </w:r>
          </w:p>
        </w:tc>
        <w:tc>
          <w:tcPr>
            <w:tcW w:w="5853" w:type="dxa"/>
            <w:gridSpan w:val="3"/>
            <w:vAlign w:val="center"/>
          </w:tcPr>
          <w:p w14:paraId="25BD5D33" w14:textId="72442317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</w:p>
        </w:tc>
      </w:tr>
      <w:tr w:rsidR="0028132E" w:rsidRPr="00DF05CE" w14:paraId="4FE6BBB3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313C7273" w14:textId="77777777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</w:p>
        </w:tc>
        <w:tc>
          <w:tcPr>
            <w:tcW w:w="3510" w:type="dxa"/>
            <w:gridSpan w:val="2"/>
            <w:vAlign w:val="center"/>
          </w:tcPr>
          <w:p w14:paraId="34002356" w14:textId="63C7B6C5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IFU, A La Carte</w:t>
            </w:r>
          </w:p>
        </w:tc>
        <w:tc>
          <w:tcPr>
            <w:tcW w:w="5853" w:type="dxa"/>
            <w:gridSpan w:val="3"/>
            <w:vAlign w:val="center"/>
          </w:tcPr>
          <w:p w14:paraId="76FF6FF4" w14:textId="03F39DFA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28BDA6CB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2ACD8F2E" w14:textId="77777777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3510" w:type="dxa"/>
            <w:gridSpan w:val="2"/>
            <w:vAlign w:val="center"/>
          </w:tcPr>
          <w:p w14:paraId="50F9D4D5" w14:textId="5A89C521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Adhesive Laminate, A La Carte</w:t>
            </w:r>
          </w:p>
        </w:tc>
        <w:tc>
          <w:tcPr>
            <w:tcW w:w="5853" w:type="dxa"/>
            <w:gridSpan w:val="3"/>
            <w:vAlign w:val="center"/>
          </w:tcPr>
          <w:p w14:paraId="2AFAA676" w14:textId="045877D5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52284623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29"/>
        </w:trPr>
        <w:tc>
          <w:tcPr>
            <w:tcW w:w="1584" w:type="dxa"/>
            <w:vAlign w:val="center"/>
          </w:tcPr>
          <w:p w14:paraId="12E17D6C" w14:textId="77777777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3510" w:type="dxa"/>
            <w:gridSpan w:val="2"/>
            <w:vAlign w:val="center"/>
          </w:tcPr>
          <w:p w14:paraId="54CE9226" w14:textId="5C67C26D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 w:rsidRPr="00620B67">
              <w:rPr>
                <w:rFonts w:ascii="Verdana" w:hAnsi="Verdana" w:cs="Arial"/>
                <w:color w:val="FF0000"/>
                <w:sz w:val="16"/>
                <w:szCs w:val="16"/>
              </w:rPr>
              <w:t>Packed Starter Kit (Sites Only)</w:t>
            </w:r>
          </w:p>
        </w:tc>
        <w:tc>
          <w:tcPr>
            <w:tcW w:w="5853" w:type="dxa"/>
            <w:gridSpan w:val="3"/>
            <w:vAlign w:val="center"/>
          </w:tcPr>
          <w:p w14:paraId="6F955B11" w14:textId="1B66E0E6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2D0A053F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3A5EFF98" w14:textId="77777777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3510" w:type="dxa"/>
            <w:gridSpan w:val="2"/>
          </w:tcPr>
          <w:p w14:paraId="37BDE9C5" w14:textId="1EE1BA7E" w:rsidR="00DE2E80" w:rsidRPr="00DF05CE" w:rsidRDefault="00197E26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Shipping Supplies</w:t>
            </w:r>
          </w:p>
        </w:tc>
        <w:tc>
          <w:tcPr>
            <w:tcW w:w="5853" w:type="dxa"/>
            <w:gridSpan w:val="3"/>
            <w:vAlign w:val="center"/>
          </w:tcPr>
          <w:p w14:paraId="698038D1" w14:textId="13C9974C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76744BBB" w14:textId="77777777" w:rsidTr="006D65B4">
        <w:trPr>
          <w:cantSplit/>
          <w:trHeight w:val="504"/>
        </w:trPr>
        <w:tc>
          <w:tcPr>
            <w:tcW w:w="2393" w:type="dxa"/>
            <w:gridSpan w:val="2"/>
            <w:tcBorders>
              <w:right w:val="nil"/>
            </w:tcBorders>
          </w:tcPr>
          <w:p w14:paraId="051F030E" w14:textId="0BBDF606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TRANSFER NUMBER(S):</w:t>
            </w:r>
          </w:p>
        </w:tc>
        <w:tc>
          <w:tcPr>
            <w:tcW w:w="8554" w:type="dxa"/>
            <w:gridSpan w:val="4"/>
            <w:tcBorders>
              <w:left w:val="nil"/>
            </w:tcBorders>
          </w:tcPr>
          <w:p w14:paraId="49C25854" w14:textId="77777777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</w:p>
        </w:tc>
      </w:tr>
      <w:tr w:rsidR="0028132E" w:rsidRPr="00DF05CE" w14:paraId="2FCAA524" w14:textId="77777777" w:rsidTr="006D65B4">
        <w:trPr>
          <w:cantSplit/>
          <w:trHeight w:val="504"/>
        </w:trPr>
        <w:tc>
          <w:tcPr>
            <w:tcW w:w="2393" w:type="dxa"/>
            <w:gridSpan w:val="2"/>
            <w:tcBorders>
              <w:right w:val="nil"/>
            </w:tcBorders>
          </w:tcPr>
          <w:p w14:paraId="08A884CD" w14:textId="740F5F85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TRACKING NUMBER(S):</w:t>
            </w:r>
          </w:p>
        </w:tc>
        <w:tc>
          <w:tcPr>
            <w:tcW w:w="8554" w:type="dxa"/>
            <w:gridSpan w:val="4"/>
            <w:tcBorders>
              <w:left w:val="nil"/>
            </w:tcBorders>
          </w:tcPr>
          <w:p w14:paraId="1C29EFA2" w14:textId="77777777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</w:p>
        </w:tc>
      </w:tr>
      <w:tr w:rsidR="0028132E" w:rsidRPr="00DF05CE" w14:paraId="61E90F38" w14:textId="77777777" w:rsidTr="006D65B4">
        <w:trPr>
          <w:cantSplit/>
          <w:trHeight w:val="504"/>
        </w:trPr>
        <w:tc>
          <w:tcPr>
            <w:tcW w:w="10947" w:type="dxa"/>
            <w:gridSpan w:val="6"/>
          </w:tcPr>
          <w:p w14:paraId="10554181" w14:textId="77777777" w:rsidR="0028132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COMMENTS:</w:t>
            </w:r>
          </w:p>
          <w:p w14:paraId="46450BF8" w14:textId="31BEA0FF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Segoe UI Symbol" w:eastAsia="MS Gothic" w:hAnsi="Segoe UI Symbol" w:cs="Segoe UI Symbol"/>
                <w:b/>
                <w:sz w:val="24"/>
                <w:szCs w:val="24"/>
              </w:rPr>
              <w:t>☐</w:t>
            </w:r>
            <w:r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 NONE</w:t>
            </w:r>
          </w:p>
        </w:tc>
      </w:tr>
      <w:tr w:rsidR="0028132E" w:rsidRPr="00DF05CE" w14:paraId="25A4C2D1" w14:textId="77777777" w:rsidTr="006D65B4">
        <w:trPr>
          <w:cantSplit/>
          <w:trHeight w:val="654"/>
        </w:trPr>
        <w:tc>
          <w:tcPr>
            <w:tcW w:w="7077" w:type="dxa"/>
            <w:gridSpan w:val="4"/>
            <w:tcBorders>
              <w:right w:val="nil"/>
            </w:tcBorders>
          </w:tcPr>
          <w:p w14:paraId="60A2B94A" w14:textId="4A0945AF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 xml:space="preserve">SHIPPED BY:  </w:t>
            </w:r>
          </w:p>
        </w:tc>
        <w:tc>
          <w:tcPr>
            <w:tcW w:w="241" w:type="dxa"/>
            <w:tcBorders>
              <w:left w:val="nil"/>
            </w:tcBorders>
          </w:tcPr>
          <w:p w14:paraId="5DAB2964" w14:textId="6E12BFE3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</w:p>
          <w:p w14:paraId="0A5FD58C" w14:textId="77777777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</w:p>
        </w:tc>
        <w:tc>
          <w:tcPr>
            <w:tcW w:w="3629" w:type="dxa"/>
          </w:tcPr>
          <w:p w14:paraId="199004C6" w14:textId="77777777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>DATE SHIPPED:</w:t>
            </w:r>
          </w:p>
          <w:p w14:paraId="4513DA26" w14:textId="77777777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</w:p>
        </w:tc>
      </w:tr>
    </w:tbl>
    <w:p w14:paraId="63320D06" w14:textId="77777777" w:rsidR="00D62356" w:rsidRPr="00843FAF" w:rsidRDefault="00D62356">
      <w:pPr>
        <w:rPr>
          <w:sz w:val="10"/>
          <w:szCs w:val="10"/>
        </w:rPr>
      </w:pPr>
    </w:p>
    <w:sectPr w:rsidR="00D62356" w:rsidRPr="00843FAF" w:rsidSect="006468B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288" w:right="634" w:bottom="720" w:left="634" w:header="360" w:footer="14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6D7AC" w14:textId="77777777" w:rsidR="00C72B6A" w:rsidRDefault="00C72B6A">
      <w:r>
        <w:separator/>
      </w:r>
    </w:p>
  </w:endnote>
  <w:endnote w:type="continuationSeparator" w:id="0">
    <w:p w14:paraId="71490DA5" w14:textId="77777777" w:rsidR="00C72B6A" w:rsidRDefault="00C72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DF94B" w14:textId="77777777" w:rsidR="00835E8A" w:rsidRDefault="00835E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AE3F0" w14:textId="77777777" w:rsidR="00835E8A" w:rsidRDefault="00835E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1F53F" w14:textId="77777777" w:rsidR="006468BB" w:rsidRPr="007F6783" w:rsidRDefault="006468BB" w:rsidP="006468BB">
    <w:pPr>
      <w:pStyle w:val="Footer"/>
      <w:jc w:val="right"/>
    </w:pPr>
    <w:r w:rsidRPr="007F6783">
      <w:rPr>
        <w:rFonts w:eastAsia="Calibri"/>
      </w:rPr>
      <w:t xml:space="preserve">Form, </w:t>
    </w:r>
    <w:r>
      <w:rPr>
        <w:rFonts w:eastAsia="Calibri"/>
      </w:rPr>
      <w:t xml:space="preserve">Product </w:t>
    </w:r>
    <w:r w:rsidRPr="007F6783">
      <w:rPr>
        <w:rFonts w:eastAsia="Calibri"/>
      </w:rPr>
      <w:t xml:space="preserve">Distribution </w:t>
    </w:r>
    <w:r>
      <w:rPr>
        <w:rFonts w:eastAsia="Calibri"/>
      </w:rPr>
      <w:t>(Ship) Request</w:t>
    </w:r>
  </w:p>
  <w:p w14:paraId="60DA4F19" w14:textId="77777777" w:rsidR="006468BB" w:rsidRPr="007F6783" w:rsidRDefault="006468BB" w:rsidP="006468BB">
    <w:pPr>
      <w:pStyle w:val="Footer"/>
      <w:tabs>
        <w:tab w:val="clear" w:pos="8640"/>
      </w:tabs>
      <w:jc w:val="right"/>
    </w:pPr>
    <w:r w:rsidRPr="007F6783">
      <w:t>730-00</w:t>
    </w:r>
    <w:r w:rsidR="00835E8A">
      <w:t>106</w:t>
    </w:r>
    <w:r w:rsidRPr="007F6783">
      <w:t xml:space="preserve"> Rev A </w:t>
    </w:r>
    <w:r w:rsidRPr="007F6783">
      <w:br/>
      <w:t xml:space="preserve">Page </w:t>
    </w:r>
    <w:r w:rsidRPr="007F6783">
      <w:fldChar w:fldCharType="begin"/>
    </w:r>
    <w:r w:rsidRPr="007F6783">
      <w:instrText xml:space="preserve"> PAGE </w:instrText>
    </w:r>
    <w:r w:rsidRPr="007F6783">
      <w:fldChar w:fldCharType="separate"/>
    </w:r>
    <w:r>
      <w:t>1</w:t>
    </w:r>
    <w:r w:rsidRPr="007F6783">
      <w:fldChar w:fldCharType="end"/>
    </w:r>
    <w:r w:rsidRPr="007F6783">
      <w:t xml:space="preserve"> of </w:t>
    </w:r>
    <w:r w:rsidR="00C72B6A">
      <w:fldChar w:fldCharType="begin"/>
    </w:r>
    <w:r w:rsidR="00C72B6A">
      <w:instrText xml:space="preserve"> NUMPAGES   \* MERGEFORMAT </w:instrText>
    </w:r>
    <w:r w:rsidR="00C72B6A">
      <w:fldChar w:fldCharType="separate"/>
    </w:r>
    <w:r>
      <w:t>1</w:t>
    </w:r>
    <w:r w:rsidR="00C72B6A">
      <w:fldChar w:fldCharType="end"/>
    </w:r>
  </w:p>
  <w:p w14:paraId="32194A6C" w14:textId="77777777" w:rsidR="006468BB" w:rsidRDefault="006468BB" w:rsidP="006468BB">
    <w:pPr>
      <w:pStyle w:val="Footer"/>
    </w:pPr>
  </w:p>
  <w:p w14:paraId="0F48F0FF" w14:textId="77777777" w:rsidR="003A72D2" w:rsidRDefault="003A72D2" w:rsidP="006468BB">
    <w:pPr>
      <w:pStyle w:val="Footer"/>
      <w:tabs>
        <w:tab w:val="clear" w:pos="4320"/>
        <w:tab w:val="clear" w:pos="8640"/>
        <w:tab w:val="left" w:pos="988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4F4F8" w14:textId="77777777" w:rsidR="00C72B6A" w:rsidRDefault="00C72B6A">
      <w:r>
        <w:separator/>
      </w:r>
    </w:p>
  </w:footnote>
  <w:footnote w:type="continuationSeparator" w:id="0">
    <w:p w14:paraId="6C5AD12C" w14:textId="77777777" w:rsidR="00C72B6A" w:rsidRDefault="00C72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AFB1C" w14:textId="77777777" w:rsidR="00835E8A" w:rsidRDefault="00835E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05EC2" w14:textId="77777777" w:rsidR="00835E8A" w:rsidRDefault="00835E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980" w:type="dxa"/>
      <w:tblInd w:w="108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Layout w:type="fixed"/>
      <w:tblLook w:val="01E0" w:firstRow="1" w:lastRow="1" w:firstColumn="1" w:lastColumn="1" w:noHBand="0" w:noVBand="0"/>
    </w:tblPr>
    <w:tblGrid>
      <w:gridCol w:w="3941"/>
      <w:gridCol w:w="2947"/>
      <w:gridCol w:w="4092"/>
    </w:tblGrid>
    <w:tr w:rsidR="006468BB" w:rsidRPr="0003096D" w14:paraId="4043560F" w14:textId="77777777" w:rsidTr="006468BB">
      <w:trPr>
        <w:trHeight w:val="437"/>
      </w:trPr>
      <w:tc>
        <w:tcPr>
          <w:tcW w:w="3941" w:type="dxa"/>
          <w:vMerge w:val="restart"/>
          <w:vAlign w:val="center"/>
        </w:tcPr>
        <w:p w14:paraId="145289D7" w14:textId="0472E9EF" w:rsidR="006468BB" w:rsidRPr="0003096D" w:rsidRDefault="00620A25" w:rsidP="006468BB">
          <w:pPr>
            <w:spacing w:after="60" w:line="276" w:lineRule="auto"/>
            <w:jc w:val="center"/>
            <w:rPr>
              <w:rFonts w:ascii="Calibri" w:eastAsia="Calibri" w:hAnsi="Calibri"/>
              <w:szCs w:val="22"/>
            </w:rPr>
          </w:pPr>
          <w:r>
            <w:rPr>
              <w:rFonts w:ascii="Calibri" w:eastAsia="Calibri" w:hAnsi="Calibri"/>
              <w:noProof/>
              <w:szCs w:val="22"/>
            </w:rPr>
            <w:drawing>
              <wp:inline distT="0" distB="0" distL="0" distR="0" wp14:anchorId="43766AFD" wp14:editId="17F09AE4">
                <wp:extent cx="1743710" cy="605790"/>
                <wp:effectExtent l="0" t="0" r="0" b="0"/>
                <wp:docPr id="1" name="Picture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710" cy="605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39" w:type="dxa"/>
          <w:gridSpan w:val="2"/>
          <w:shd w:val="clear" w:color="auto" w:fill="FFFFFF"/>
        </w:tcPr>
        <w:p w14:paraId="3D7EB06F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Title: Form, </w:t>
          </w:r>
          <w:r>
            <w:rPr>
              <w:rFonts w:eastAsia="Calibri"/>
            </w:rPr>
            <w:t xml:space="preserve">Product </w:t>
          </w:r>
          <w:r w:rsidRPr="007F6783">
            <w:rPr>
              <w:rFonts w:eastAsia="Calibri"/>
            </w:rPr>
            <w:t xml:space="preserve">Distribution </w:t>
          </w:r>
          <w:r>
            <w:rPr>
              <w:rFonts w:eastAsia="Calibri"/>
            </w:rPr>
            <w:t>(Ship) Request</w:t>
          </w:r>
        </w:p>
      </w:tc>
    </w:tr>
    <w:tr w:rsidR="006468BB" w:rsidRPr="0003096D" w14:paraId="15CBEB31" w14:textId="77777777" w:rsidTr="006468BB">
      <w:trPr>
        <w:trHeight w:val="635"/>
      </w:trPr>
      <w:tc>
        <w:tcPr>
          <w:tcW w:w="3941" w:type="dxa"/>
          <w:vMerge/>
        </w:tcPr>
        <w:p w14:paraId="72495F14" w14:textId="77777777" w:rsidR="006468BB" w:rsidRPr="0003096D" w:rsidRDefault="006468BB" w:rsidP="006468BB">
          <w:pPr>
            <w:spacing w:after="60" w:line="276" w:lineRule="auto"/>
            <w:rPr>
              <w:rFonts w:ascii="Calibri" w:eastAsia="Calibri" w:hAnsi="Calibri"/>
              <w:noProof/>
              <w:szCs w:val="22"/>
            </w:rPr>
          </w:pPr>
        </w:p>
      </w:tc>
      <w:tc>
        <w:tcPr>
          <w:tcW w:w="2947" w:type="dxa"/>
          <w:shd w:val="clear" w:color="auto" w:fill="FFFFFF"/>
        </w:tcPr>
        <w:p w14:paraId="03D1761C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Document Number: </w:t>
          </w:r>
        </w:p>
        <w:p w14:paraId="15ACBCC2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>730-00</w:t>
          </w:r>
          <w:r w:rsidR="00835E8A">
            <w:rPr>
              <w:rFonts w:eastAsia="Calibri"/>
            </w:rPr>
            <w:t>106</w:t>
          </w:r>
        </w:p>
      </w:tc>
      <w:tc>
        <w:tcPr>
          <w:tcW w:w="4092" w:type="dxa"/>
          <w:shd w:val="clear" w:color="auto" w:fill="FFFFFF"/>
        </w:tcPr>
        <w:p w14:paraId="1ED214E0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Revision Level: </w:t>
          </w:r>
        </w:p>
        <w:p w14:paraId="7C77AA44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>A</w:t>
          </w:r>
        </w:p>
      </w:tc>
    </w:tr>
  </w:tbl>
  <w:p w14:paraId="4B0A6D46" w14:textId="77777777" w:rsidR="003A72D2" w:rsidRDefault="003A72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zI2MLcwM7I0MzVX0lEKTi0uzszPAykwrAUACo/sWiwAAAA="/>
  </w:docVars>
  <w:rsids>
    <w:rsidRoot w:val="009716AB"/>
    <w:rsid w:val="00022F3E"/>
    <w:rsid w:val="0002477E"/>
    <w:rsid w:val="0002505D"/>
    <w:rsid w:val="00035594"/>
    <w:rsid w:val="000B3325"/>
    <w:rsid w:val="000F6102"/>
    <w:rsid w:val="00115971"/>
    <w:rsid w:val="001313C0"/>
    <w:rsid w:val="0016499E"/>
    <w:rsid w:val="001829E8"/>
    <w:rsid w:val="001872BF"/>
    <w:rsid w:val="00197E26"/>
    <w:rsid w:val="001B4646"/>
    <w:rsid w:val="00217C27"/>
    <w:rsid w:val="0028132E"/>
    <w:rsid w:val="002B6815"/>
    <w:rsid w:val="00315635"/>
    <w:rsid w:val="00332674"/>
    <w:rsid w:val="00383CEE"/>
    <w:rsid w:val="00383DA1"/>
    <w:rsid w:val="003A72D2"/>
    <w:rsid w:val="003B41F0"/>
    <w:rsid w:val="003C223A"/>
    <w:rsid w:val="0042706B"/>
    <w:rsid w:val="00480960"/>
    <w:rsid w:val="004A69B7"/>
    <w:rsid w:val="004D27BB"/>
    <w:rsid w:val="00537144"/>
    <w:rsid w:val="0058051D"/>
    <w:rsid w:val="005D050F"/>
    <w:rsid w:val="00620A25"/>
    <w:rsid w:val="006456DD"/>
    <w:rsid w:val="006468BB"/>
    <w:rsid w:val="00661905"/>
    <w:rsid w:val="006B260E"/>
    <w:rsid w:val="006D65B4"/>
    <w:rsid w:val="006D67A9"/>
    <w:rsid w:val="006D7AD4"/>
    <w:rsid w:val="00782229"/>
    <w:rsid w:val="00790B04"/>
    <w:rsid w:val="007B3995"/>
    <w:rsid w:val="00815198"/>
    <w:rsid w:val="00835E8A"/>
    <w:rsid w:val="00843FAF"/>
    <w:rsid w:val="00846500"/>
    <w:rsid w:val="00932910"/>
    <w:rsid w:val="00936F8D"/>
    <w:rsid w:val="00963C18"/>
    <w:rsid w:val="009716AB"/>
    <w:rsid w:val="00972053"/>
    <w:rsid w:val="00986812"/>
    <w:rsid w:val="009925F0"/>
    <w:rsid w:val="00A40876"/>
    <w:rsid w:val="00A540CC"/>
    <w:rsid w:val="00B651F8"/>
    <w:rsid w:val="00BA3E28"/>
    <w:rsid w:val="00BE2DF0"/>
    <w:rsid w:val="00C457E0"/>
    <w:rsid w:val="00C701A3"/>
    <w:rsid w:val="00C72B6A"/>
    <w:rsid w:val="00D23345"/>
    <w:rsid w:val="00D62356"/>
    <w:rsid w:val="00D80FD2"/>
    <w:rsid w:val="00DC08F5"/>
    <w:rsid w:val="00DE2E80"/>
    <w:rsid w:val="00DF05CE"/>
    <w:rsid w:val="00E24F72"/>
    <w:rsid w:val="00EF69DC"/>
    <w:rsid w:val="00F53992"/>
    <w:rsid w:val="00F723B6"/>
    <w:rsid w:val="00F94C16"/>
    <w:rsid w:val="00FB4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FB0F14"/>
  <w15:chartTrackingRefBased/>
  <w15:docId w15:val="{F6B7C344-043A-406E-BB25-B5D1D1A98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6"/>
    </w:rPr>
  </w:style>
  <w:style w:type="paragraph" w:styleId="Heading2">
    <w:name w:val="heading 2"/>
    <w:basedOn w:val="Normal"/>
    <w:next w:val="Normal"/>
    <w:qFormat/>
    <w:pPr>
      <w:keepNext/>
      <w:spacing w:before="40"/>
      <w:outlineLvl w:val="1"/>
    </w:pPr>
    <w:rPr>
      <w:rFonts w:ascii="Verdana" w:hAnsi="Verdana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FooterChar">
    <w:name w:val="Footer Char"/>
    <w:link w:val="Footer"/>
    <w:uiPriority w:val="99"/>
    <w:rsid w:val="006468BB"/>
  </w:style>
  <w:style w:type="character" w:styleId="CommentReference">
    <w:name w:val="annotation reference"/>
    <w:basedOn w:val="DefaultParagraphFont"/>
    <w:rsid w:val="007B39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7B3995"/>
  </w:style>
  <w:style w:type="character" w:customStyle="1" w:styleId="CommentTextChar">
    <w:name w:val="Comment Text Char"/>
    <w:basedOn w:val="DefaultParagraphFont"/>
    <w:link w:val="CommentText"/>
    <w:rsid w:val="007B3995"/>
  </w:style>
  <w:style w:type="paragraph" w:styleId="CommentSubject">
    <w:name w:val="annotation subject"/>
    <w:basedOn w:val="CommentText"/>
    <w:next w:val="CommentText"/>
    <w:link w:val="CommentSubjectChar"/>
    <w:rsid w:val="007B39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B3995"/>
    <w:rPr>
      <w:b/>
      <w:bCs/>
    </w:rPr>
  </w:style>
  <w:style w:type="paragraph" w:styleId="Revision">
    <w:name w:val="Revision"/>
    <w:hidden/>
    <w:uiPriority w:val="99"/>
    <w:semiHidden/>
    <w:rsid w:val="007B39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CHANGE ORDER (DCO) FORM</vt:lpstr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CHANGE ORDER (DCO) FORM</dc:title>
  <dc:subject/>
  <dc:creator>Sandeep Saboo</dc:creator>
  <cp:keywords/>
  <dc:description/>
  <cp:lastModifiedBy>Jyothi Jayaraman</cp:lastModifiedBy>
  <cp:revision>13</cp:revision>
  <cp:lastPrinted>2008-03-08T00:33:00Z</cp:lastPrinted>
  <dcterms:created xsi:type="dcterms:W3CDTF">2021-10-26T18:08:00Z</dcterms:created>
  <dcterms:modified xsi:type="dcterms:W3CDTF">2021-12-01T20:46:00Z</dcterms:modified>
</cp:coreProperties>
</file>